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DBDC0A" w14:textId="5A680603" w:rsidR="00A15477" w:rsidRDefault="00893B76" w:rsidP="003F1347">
      <w:pPr>
        <w:spacing w:line="240" w:lineRule="auto"/>
        <w:jc w:val="center"/>
        <w:rPr>
          <w:b/>
          <w:bCs/>
          <w:noProof/>
          <w:sz w:val="44"/>
          <w:szCs w:val="4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63BB8F62" wp14:editId="642628EF">
            <wp:simplePos x="0" y="0"/>
            <wp:positionH relativeFrom="column">
              <wp:posOffset>216535</wp:posOffset>
            </wp:positionH>
            <wp:positionV relativeFrom="paragraph">
              <wp:posOffset>343980</wp:posOffset>
            </wp:positionV>
            <wp:extent cx="5308311" cy="1025718"/>
            <wp:effectExtent l="0" t="0" r="6985" b="3175"/>
            <wp:wrapNone/>
            <wp:docPr id="21325157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515799" name="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44" t="18752" r="811" b="3129"/>
                    <a:stretch/>
                  </pic:blipFill>
                  <pic:spPr bwMode="auto">
                    <a:xfrm>
                      <a:off x="0" y="0"/>
                      <a:ext cx="5308311" cy="10257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8325413" w14:textId="77777777" w:rsidR="001D416D" w:rsidRDefault="001D416D" w:rsidP="001D416D"/>
    <w:p w14:paraId="6F1A0B96" w14:textId="4B4FEF4E" w:rsidR="001B795C" w:rsidRDefault="001B795C" w:rsidP="001D416D"/>
    <w:p w14:paraId="12CEA230" w14:textId="29D28EF9" w:rsidR="00F51C41" w:rsidRDefault="00F51C41" w:rsidP="001D416D"/>
    <w:p w14:paraId="54A302B3" w14:textId="7CBB5B61" w:rsidR="00764185" w:rsidRDefault="00764185" w:rsidP="001D416D"/>
    <w:p w14:paraId="750CF235" w14:textId="0945E88C" w:rsidR="00F51C41" w:rsidRDefault="00F51C41" w:rsidP="001D416D"/>
    <w:p w14:paraId="4746EE6D" w14:textId="59F6E8FF" w:rsidR="00764185" w:rsidRDefault="00BA67E6" w:rsidP="001D416D">
      <w:r w:rsidRPr="003F1347">
        <w:rPr>
          <w:b/>
          <w:bCs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A287235" wp14:editId="78652B76">
                <wp:simplePos x="0" y="0"/>
                <wp:positionH relativeFrom="margin">
                  <wp:posOffset>-2540</wp:posOffset>
                </wp:positionH>
                <wp:positionV relativeFrom="paragraph">
                  <wp:posOffset>147510</wp:posOffset>
                </wp:positionV>
                <wp:extent cx="5716905" cy="7620"/>
                <wp:effectExtent l="0" t="0" r="17145" b="30480"/>
                <wp:wrapNone/>
                <wp:docPr id="1554064989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716905" cy="7620"/>
                        </a:xfrm>
                        <a:prstGeom prst="line">
                          <a:avLst/>
                        </a:prstGeom>
                        <a:ln w="1905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E0B3169" id="Straight Connector 3" o:spid="_x0000_s1026" style="position:absolute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.2pt,11.6pt" to="449.95pt,12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" strokecolor="black [3213]" strokeweight="1.5pt">
                <v:stroke joinstyle="miter"/>
                <w10:wrap anchorx="margin"/>
              </v:line>
            </w:pict>
          </mc:Fallback>
        </mc:AlternateContent>
      </w:r>
    </w:p>
    <w:p w14:paraId="038E625B" w14:textId="77777777" w:rsidR="00764185" w:rsidRDefault="00764185" w:rsidP="001B795C">
      <w:pPr>
        <w:rPr>
          <w:rFonts w:ascii="Arial Rounded MT Bold" w:hAnsi="Arial Rounded MT Bold"/>
          <w:b/>
          <w:bCs/>
          <w:sz w:val="28"/>
          <w:szCs w:val="28"/>
        </w:rPr>
      </w:pPr>
    </w:p>
    <w:p w14:paraId="234B9DB1" w14:textId="5B639FA6" w:rsidR="001B795C" w:rsidRPr="001B795C" w:rsidRDefault="00FA09BA" w:rsidP="00DF7F51">
      <w:pPr>
        <w:jc w:val="center"/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>Artificial Intelligence</w:t>
      </w:r>
      <w:r w:rsidR="00DF7F51">
        <w:rPr>
          <w:rFonts w:ascii="Arial Rounded MT Bold" w:hAnsi="Arial Rounded MT Bold"/>
          <w:b/>
          <w:bCs/>
          <w:sz w:val="28"/>
          <w:szCs w:val="28"/>
        </w:rPr>
        <w:t xml:space="preserve"> </w:t>
      </w:r>
      <w:r w:rsidR="001B795C" w:rsidRPr="001B795C">
        <w:rPr>
          <w:rFonts w:ascii="Arial Rounded MT Bold" w:hAnsi="Arial Rounded MT Bold"/>
          <w:b/>
          <w:bCs/>
          <w:sz w:val="28"/>
          <w:szCs w:val="28"/>
        </w:rPr>
        <w:t>– Assignment 0</w:t>
      </w:r>
      <w:r w:rsidR="00BE24BC">
        <w:rPr>
          <w:rFonts w:ascii="Arial Rounded MT Bold" w:hAnsi="Arial Rounded MT Bold"/>
          <w:b/>
          <w:bCs/>
          <w:sz w:val="28"/>
          <w:szCs w:val="28"/>
        </w:rPr>
        <w:t>4</w:t>
      </w:r>
    </w:p>
    <w:p w14:paraId="73E20F35" w14:textId="77777777" w:rsidR="000C62B2" w:rsidRDefault="000C62B2" w:rsidP="000C62B2">
      <w:pPr>
        <w:jc w:val="right"/>
        <w:rPr>
          <w:b/>
          <w:bCs/>
          <w:sz w:val="44"/>
          <w:szCs w:val="44"/>
        </w:rPr>
      </w:pPr>
    </w:p>
    <w:p w14:paraId="7EBB5606" w14:textId="77777777" w:rsidR="000C62B2" w:rsidRDefault="000C62B2" w:rsidP="00B355B6">
      <w:pPr>
        <w:jc w:val="center"/>
        <w:rPr>
          <w:b/>
          <w:bCs/>
          <w:sz w:val="44"/>
          <w:szCs w:val="44"/>
        </w:rPr>
      </w:pPr>
    </w:p>
    <w:p w14:paraId="04CC1D2B" w14:textId="77777777" w:rsidR="0037400A" w:rsidRDefault="0037400A" w:rsidP="00B355B6">
      <w:pPr>
        <w:jc w:val="center"/>
        <w:rPr>
          <w:b/>
          <w:bCs/>
          <w:sz w:val="44"/>
          <w:szCs w:val="44"/>
        </w:rPr>
      </w:pPr>
    </w:p>
    <w:p w14:paraId="622BBB5F" w14:textId="77777777" w:rsidR="0037400A" w:rsidRDefault="0037400A" w:rsidP="00B355B6">
      <w:pPr>
        <w:jc w:val="center"/>
        <w:rPr>
          <w:b/>
          <w:bCs/>
          <w:sz w:val="44"/>
          <w:szCs w:val="44"/>
        </w:rPr>
      </w:pPr>
    </w:p>
    <w:p w14:paraId="5EADBBEE" w14:textId="77777777" w:rsidR="0037400A" w:rsidRDefault="0037400A" w:rsidP="00B355B6">
      <w:pPr>
        <w:jc w:val="center"/>
        <w:rPr>
          <w:b/>
          <w:bCs/>
          <w:sz w:val="44"/>
          <w:szCs w:val="44"/>
        </w:rPr>
      </w:pPr>
    </w:p>
    <w:p w14:paraId="2141CCB7" w14:textId="796345D1" w:rsidR="002C70B1" w:rsidRDefault="002C70B1" w:rsidP="0014225D">
      <w:pPr>
        <w:rPr>
          <w:b/>
          <w:bCs/>
          <w:sz w:val="44"/>
          <w:szCs w:val="44"/>
        </w:rPr>
      </w:pPr>
    </w:p>
    <w:p w14:paraId="2C8DD5A6" w14:textId="77777777" w:rsidR="00112F6F" w:rsidRPr="005015E0" w:rsidRDefault="00112F6F" w:rsidP="00AE392C">
      <w:pPr>
        <w:jc w:val="right"/>
        <w:rPr>
          <w:rFonts w:ascii="Arial Rounded MT Bold" w:hAnsi="Arial Rounded MT Bold"/>
          <w:b/>
          <w:bCs/>
          <w:sz w:val="32"/>
          <w:szCs w:val="32"/>
        </w:rPr>
      </w:pPr>
      <w:r w:rsidRPr="005015E0">
        <w:rPr>
          <w:rFonts w:ascii="Arial Rounded MT Bold" w:hAnsi="Arial Rounded MT Bold"/>
          <w:b/>
          <w:bCs/>
          <w:sz w:val="32"/>
          <w:szCs w:val="32"/>
        </w:rPr>
        <w:t>Submitted by:</w:t>
      </w:r>
    </w:p>
    <w:p w14:paraId="799973ED" w14:textId="56DB0CFB" w:rsidR="000C62B2" w:rsidRDefault="000C62B2" w:rsidP="00AE392C">
      <w:pPr>
        <w:jc w:val="right"/>
        <w:rPr>
          <w:rFonts w:ascii="Arial Rounded MT Bold" w:hAnsi="Arial Rounded MT Bold"/>
          <w:sz w:val="28"/>
          <w:szCs w:val="28"/>
        </w:rPr>
      </w:pPr>
      <w:r w:rsidRPr="005015E0">
        <w:rPr>
          <w:rFonts w:ascii="Arial Rounded MT Bold" w:hAnsi="Arial Rounded MT Bold"/>
          <w:sz w:val="28"/>
          <w:szCs w:val="28"/>
        </w:rPr>
        <w:t>Muhammad Ibtisam Afzal</w:t>
      </w:r>
    </w:p>
    <w:p w14:paraId="2CDF00BD" w14:textId="15F3A05C" w:rsidR="009A7D24" w:rsidRDefault="009A7D24" w:rsidP="009A7D24">
      <w:pPr>
        <w:jc w:val="right"/>
        <w:rPr>
          <w:rFonts w:ascii="Arial Rounded MT Bold" w:hAnsi="Arial Rounded MT Bold"/>
          <w:sz w:val="28"/>
          <w:szCs w:val="28"/>
        </w:rPr>
      </w:pPr>
      <w:r w:rsidRPr="005015E0">
        <w:rPr>
          <w:rFonts w:ascii="Arial Rounded MT Bold" w:hAnsi="Arial Rounded MT Bold"/>
          <w:sz w:val="28"/>
          <w:szCs w:val="28"/>
        </w:rPr>
        <w:t>FA22-BCS-073</w:t>
      </w:r>
    </w:p>
    <w:p w14:paraId="24D0B20F" w14:textId="77777777" w:rsidR="00F147A3" w:rsidRDefault="00F147A3" w:rsidP="00F147A3">
      <w:pPr>
        <w:jc w:val="right"/>
        <w:rPr>
          <w:rFonts w:ascii="Arial Rounded MT Bold" w:hAnsi="Arial Rounded MT Bold"/>
          <w:b/>
          <w:bCs/>
          <w:sz w:val="24"/>
          <w:szCs w:val="24"/>
        </w:rPr>
      </w:pPr>
    </w:p>
    <w:p w14:paraId="4EACC778" w14:textId="77777777" w:rsidR="009A0A6E" w:rsidRPr="0072610C" w:rsidRDefault="009A0A6E" w:rsidP="00F147A3">
      <w:pPr>
        <w:jc w:val="right"/>
        <w:rPr>
          <w:rFonts w:ascii="Arial Rounded MT Bold" w:hAnsi="Arial Rounded MT Bold"/>
          <w:b/>
          <w:bCs/>
          <w:sz w:val="24"/>
          <w:szCs w:val="24"/>
        </w:rPr>
      </w:pPr>
    </w:p>
    <w:p w14:paraId="450C9BBE" w14:textId="2C4D0BF8" w:rsidR="008C6006" w:rsidRPr="005015E0" w:rsidRDefault="008C6006" w:rsidP="00F147A3">
      <w:pPr>
        <w:spacing w:before="240"/>
        <w:jc w:val="right"/>
        <w:rPr>
          <w:rFonts w:ascii="Arial Rounded MT Bold" w:hAnsi="Arial Rounded MT Bold"/>
          <w:b/>
          <w:bCs/>
          <w:sz w:val="32"/>
          <w:szCs w:val="32"/>
        </w:rPr>
      </w:pPr>
      <w:r w:rsidRPr="005015E0">
        <w:rPr>
          <w:rFonts w:ascii="Arial Rounded MT Bold" w:hAnsi="Arial Rounded MT Bold"/>
          <w:b/>
          <w:bCs/>
          <w:sz w:val="32"/>
          <w:szCs w:val="32"/>
        </w:rPr>
        <w:t>Submitted to:</w:t>
      </w:r>
    </w:p>
    <w:p w14:paraId="3E38C5F3" w14:textId="2DB9157C" w:rsidR="00A730CC" w:rsidRDefault="00B80EA4" w:rsidP="00F147A3">
      <w:pPr>
        <w:jc w:val="right"/>
        <w:rPr>
          <w:rFonts w:ascii="Arial Rounded MT Bold" w:hAnsi="Arial Rounded MT Bold"/>
          <w:sz w:val="28"/>
          <w:szCs w:val="28"/>
        </w:rPr>
      </w:pPr>
      <w:r>
        <w:rPr>
          <w:rFonts w:ascii="Arial Rounded MT Bold" w:hAnsi="Arial Rounded MT Bold"/>
          <w:sz w:val="28"/>
          <w:szCs w:val="28"/>
        </w:rPr>
        <w:t>Mr</w:t>
      </w:r>
      <w:r w:rsidR="008C6006" w:rsidRPr="005015E0">
        <w:rPr>
          <w:rFonts w:ascii="Arial Rounded MT Bold" w:hAnsi="Arial Rounded MT Bold"/>
          <w:sz w:val="28"/>
          <w:szCs w:val="28"/>
        </w:rPr>
        <w:t xml:space="preserve">. </w:t>
      </w:r>
      <w:r w:rsidR="000C5C79">
        <w:rPr>
          <w:rFonts w:ascii="Arial Rounded MT Bold" w:hAnsi="Arial Rounded MT Bold"/>
          <w:sz w:val="28"/>
          <w:szCs w:val="28"/>
        </w:rPr>
        <w:t>Muhammad</w:t>
      </w:r>
      <w:r w:rsidR="008C6006" w:rsidRPr="005015E0">
        <w:rPr>
          <w:rFonts w:ascii="Arial Rounded MT Bold" w:hAnsi="Arial Rounded MT Bold"/>
          <w:sz w:val="28"/>
          <w:szCs w:val="28"/>
        </w:rPr>
        <w:t xml:space="preserve"> </w:t>
      </w:r>
      <w:r w:rsidR="005E7786">
        <w:rPr>
          <w:rFonts w:ascii="Arial Rounded MT Bold" w:hAnsi="Arial Rounded MT Bold"/>
          <w:sz w:val="28"/>
          <w:szCs w:val="28"/>
        </w:rPr>
        <w:t>Jamil</w:t>
      </w:r>
    </w:p>
    <w:p w14:paraId="738FE5DD" w14:textId="77777777" w:rsidR="00F147A3" w:rsidRPr="00F147A3" w:rsidRDefault="00F147A3" w:rsidP="00F147A3">
      <w:pPr>
        <w:jc w:val="right"/>
        <w:rPr>
          <w:rFonts w:ascii="Arial Rounded MT Bold" w:hAnsi="Arial Rounded MT Bold"/>
          <w:sz w:val="28"/>
          <w:szCs w:val="28"/>
        </w:rPr>
      </w:pPr>
    </w:p>
    <w:p w14:paraId="7023DF6A" w14:textId="77777777" w:rsidR="00C0307A" w:rsidRPr="005015E0" w:rsidRDefault="00011793" w:rsidP="00F147A3">
      <w:pPr>
        <w:spacing w:before="240"/>
        <w:jc w:val="right"/>
        <w:rPr>
          <w:rFonts w:ascii="Arial Rounded MT Bold" w:hAnsi="Arial Rounded MT Bold"/>
          <w:b/>
          <w:bCs/>
          <w:sz w:val="32"/>
          <w:szCs w:val="32"/>
        </w:rPr>
      </w:pPr>
      <w:r w:rsidRPr="005015E0">
        <w:rPr>
          <w:rFonts w:ascii="Arial Rounded MT Bold" w:hAnsi="Arial Rounded MT Bold"/>
          <w:b/>
          <w:bCs/>
          <w:sz w:val="32"/>
          <w:szCs w:val="32"/>
        </w:rPr>
        <w:t>Submission Date</w:t>
      </w:r>
      <w:r w:rsidRPr="001B795C">
        <w:rPr>
          <w:rFonts w:ascii="Arial Rounded MT Bold" w:hAnsi="Arial Rounded MT Bold"/>
          <w:b/>
          <w:bCs/>
          <w:sz w:val="32"/>
          <w:szCs w:val="32"/>
        </w:rPr>
        <w:t>:</w:t>
      </w:r>
    </w:p>
    <w:p w14:paraId="1A1CEFDA" w14:textId="418997E9" w:rsidR="00602791" w:rsidRPr="0053144F" w:rsidRDefault="003F03EB" w:rsidP="0053144F">
      <w:pPr>
        <w:jc w:val="right"/>
        <w:rPr>
          <w:sz w:val="32"/>
          <w:szCs w:val="32"/>
        </w:rPr>
        <w:sectPr w:rsidR="00602791" w:rsidRPr="0053144F" w:rsidSect="0055114A">
          <w:footerReference w:type="even" r:id="rId9"/>
          <w:pgSz w:w="11906" w:h="16838" w:code="9"/>
          <w:pgMar w:top="1260" w:right="1440" w:bottom="1440" w:left="1440" w:header="720" w:footer="720" w:gutter="0"/>
          <w:pgBorders w:offsetFrom="page">
            <w:top w:val="double" w:sz="6" w:space="24" w:color="auto"/>
            <w:left w:val="double" w:sz="6" w:space="24" w:color="auto"/>
            <w:bottom w:val="double" w:sz="6" w:space="24" w:color="auto"/>
            <w:right w:val="double" w:sz="6" w:space="24" w:color="auto"/>
          </w:pgBorders>
          <w:pgNumType w:start="2"/>
          <w:cols w:space="720"/>
          <w:docGrid w:linePitch="360"/>
        </w:sectPr>
      </w:pPr>
      <w:r>
        <w:rPr>
          <w:sz w:val="32"/>
          <w:szCs w:val="32"/>
        </w:rPr>
        <w:t>2</w:t>
      </w:r>
      <w:r w:rsidR="00C32F6F">
        <w:rPr>
          <w:sz w:val="32"/>
          <w:szCs w:val="32"/>
        </w:rPr>
        <w:t>3</w:t>
      </w:r>
      <w:r w:rsidR="00011793" w:rsidRPr="00F147A3">
        <w:rPr>
          <w:sz w:val="32"/>
          <w:szCs w:val="32"/>
        </w:rPr>
        <w:t>-</w:t>
      </w:r>
      <w:r w:rsidR="00F26E81">
        <w:rPr>
          <w:sz w:val="32"/>
          <w:szCs w:val="32"/>
        </w:rPr>
        <w:t>1</w:t>
      </w:r>
      <w:r w:rsidR="00557473">
        <w:rPr>
          <w:sz w:val="32"/>
          <w:szCs w:val="32"/>
        </w:rPr>
        <w:t>2</w:t>
      </w:r>
      <w:r w:rsidR="00011793" w:rsidRPr="00F147A3">
        <w:rPr>
          <w:sz w:val="32"/>
          <w:szCs w:val="32"/>
        </w:rPr>
        <w:t>-2024</w:t>
      </w:r>
    </w:p>
    <w:p w14:paraId="62E587AC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lastRenderedPageBreak/>
        <w:t>Linear Regression</w:t>
      </w:r>
    </w:p>
    <w:p w14:paraId="08393B87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Linear regression is a statistical and machine learning technique used to model the relationship between a dependent variable (target) and one or more independent variables (predictors). It is a supervised learning algorithm widely used for predictive analysis and understanding relationships within data.</w:t>
      </w:r>
    </w:p>
    <w:p w14:paraId="16AD4D90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Types of Linear Regression:</w:t>
      </w:r>
    </w:p>
    <w:p w14:paraId="1185448A" w14:textId="77777777" w:rsidR="00A21ABB" w:rsidRPr="00A21ABB" w:rsidRDefault="00A21ABB" w:rsidP="00A21ABB">
      <w:pPr>
        <w:numPr>
          <w:ilvl w:val="0"/>
          <w:numId w:val="102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Simple Linear Regression: Involves one independent variable and one dependent variable. The relationship is represented as a straight line.</w:t>
      </w:r>
    </w:p>
    <w:p w14:paraId="40A31097" w14:textId="77777777" w:rsidR="00A21ABB" w:rsidRPr="00A21ABB" w:rsidRDefault="00A21ABB" w:rsidP="00A21ABB">
      <w:pPr>
        <w:numPr>
          <w:ilvl w:val="0"/>
          <w:numId w:val="102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Multiple Linear Regression: Involves multiple independent variables influencing a single dependent variable.</w:t>
      </w:r>
    </w:p>
    <w:p w14:paraId="4AC03C02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The Equation of Linear Regression</w:t>
      </w:r>
    </w:p>
    <w:p w14:paraId="4BCAF9AF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The relationship between variables is expressed as:</w:t>
      </w:r>
    </w:p>
    <w:p w14:paraId="44D98A10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Where:</w:t>
      </w:r>
    </w:p>
    <w:p w14:paraId="68925955" w14:textId="77777777" w:rsidR="00A21ABB" w:rsidRPr="00A21ABB" w:rsidRDefault="00A21ABB" w:rsidP="00A21ABB">
      <w:pPr>
        <w:numPr>
          <w:ilvl w:val="0"/>
          <w:numId w:val="103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: Dependent variable (target).</w:t>
      </w:r>
    </w:p>
    <w:p w14:paraId="517A03B2" w14:textId="77777777" w:rsidR="00A21ABB" w:rsidRPr="00A21ABB" w:rsidRDefault="00A21ABB" w:rsidP="00A21ABB">
      <w:pPr>
        <w:numPr>
          <w:ilvl w:val="0"/>
          <w:numId w:val="103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: Independent variables (predictors).</w:t>
      </w:r>
    </w:p>
    <w:p w14:paraId="50EC9A21" w14:textId="77777777" w:rsidR="00A21ABB" w:rsidRPr="00A21ABB" w:rsidRDefault="00A21ABB" w:rsidP="00A21ABB">
      <w:pPr>
        <w:numPr>
          <w:ilvl w:val="0"/>
          <w:numId w:val="103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: Intercept of the line.</w:t>
      </w:r>
    </w:p>
    <w:p w14:paraId="1FE1D55B" w14:textId="77777777" w:rsidR="00A21ABB" w:rsidRPr="00A21ABB" w:rsidRDefault="00A21ABB" w:rsidP="00A21ABB">
      <w:pPr>
        <w:numPr>
          <w:ilvl w:val="0"/>
          <w:numId w:val="103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: Coefficients of the predictors.</w:t>
      </w:r>
    </w:p>
    <w:p w14:paraId="35C2D715" w14:textId="77777777" w:rsidR="00A21ABB" w:rsidRPr="00A21ABB" w:rsidRDefault="00A21ABB" w:rsidP="00A21ABB">
      <w:pPr>
        <w:numPr>
          <w:ilvl w:val="0"/>
          <w:numId w:val="103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: Error term accounting for deviations.</w:t>
      </w:r>
    </w:p>
    <w:p w14:paraId="0EC1FE00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Assumptions of Linear Regression</w:t>
      </w:r>
    </w:p>
    <w:p w14:paraId="4339F069" w14:textId="77777777" w:rsidR="00A21ABB" w:rsidRPr="00A21ABB" w:rsidRDefault="00A21ABB" w:rsidP="00A21ABB">
      <w:pPr>
        <w:numPr>
          <w:ilvl w:val="0"/>
          <w:numId w:val="104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Linearity: The relationship between the dependent and independent variables is linear.</w:t>
      </w:r>
    </w:p>
    <w:p w14:paraId="20C8BEA5" w14:textId="77777777" w:rsidR="00A21ABB" w:rsidRPr="00A21ABB" w:rsidRDefault="00A21ABB" w:rsidP="00A21ABB">
      <w:pPr>
        <w:numPr>
          <w:ilvl w:val="0"/>
          <w:numId w:val="104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Independence: Observations are independent of each other.</w:t>
      </w:r>
    </w:p>
    <w:p w14:paraId="504672E4" w14:textId="77777777" w:rsidR="00A21ABB" w:rsidRPr="00A21ABB" w:rsidRDefault="00A21ABB" w:rsidP="00A21ABB">
      <w:pPr>
        <w:numPr>
          <w:ilvl w:val="0"/>
          <w:numId w:val="104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Homoscedasticity: Constant variance of residuals (errors) across all levels of independent variables.</w:t>
      </w:r>
    </w:p>
    <w:p w14:paraId="39B28273" w14:textId="77777777" w:rsidR="00A21ABB" w:rsidRPr="00A21ABB" w:rsidRDefault="00A21ABB" w:rsidP="00A21ABB">
      <w:pPr>
        <w:numPr>
          <w:ilvl w:val="0"/>
          <w:numId w:val="104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Normality: Residuals are normally distributed.</w:t>
      </w:r>
    </w:p>
    <w:p w14:paraId="104345A7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Steps to Perform Linear Regression</w:t>
      </w:r>
    </w:p>
    <w:p w14:paraId="7FD3E344" w14:textId="77777777" w:rsidR="00A21ABB" w:rsidRPr="00A21ABB" w:rsidRDefault="00A21ABB" w:rsidP="00A21ABB">
      <w:pPr>
        <w:numPr>
          <w:ilvl w:val="0"/>
          <w:numId w:val="105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lastRenderedPageBreak/>
        <w:t>Data Collection: Gather data containing dependent and independent variables.</w:t>
      </w:r>
    </w:p>
    <w:p w14:paraId="7EC2B278" w14:textId="77777777" w:rsidR="00A21ABB" w:rsidRPr="00A21ABB" w:rsidRDefault="00A21ABB" w:rsidP="00A21ABB">
      <w:pPr>
        <w:numPr>
          <w:ilvl w:val="0"/>
          <w:numId w:val="105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Exploratory Data Analysis (EDA): Visualize and analyze the data to identify patterns and relationships.</w:t>
      </w:r>
    </w:p>
    <w:p w14:paraId="0E458EB9" w14:textId="77777777" w:rsidR="00A21ABB" w:rsidRPr="00A21ABB" w:rsidRDefault="00A21ABB" w:rsidP="00A21ABB">
      <w:pPr>
        <w:numPr>
          <w:ilvl w:val="0"/>
          <w:numId w:val="105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 xml:space="preserve">Model Fitting: Use tools like Python's </w:t>
      </w:r>
      <w:proofErr w:type="spellStart"/>
      <w:r w:rsidRPr="00A21ABB">
        <w:rPr>
          <w:rFonts w:asciiTheme="majorBidi" w:hAnsiTheme="majorBidi" w:cstheme="majorBidi"/>
          <w:sz w:val="24"/>
          <w:szCs w:val="24"/>
        </w:rPr>
        <w:t>sklearn</w:t>
      </w:r>
      <w:proofErr w:type="spellEnd"/>
      <w:r w:rsidRPr="00A21ABB">
        <w:rPr>
          <w:rFonts w:asciiTheme="majorBidi" w:hAnsiTheme="majorBidi" w:cstheme="majorBidi"/>
          <w:sz w:val="24"/>
          <w:szCs w:val="24"/>
        </w:rPr>
        <w:t xml:space="preserve"> library to fit the linear regression model.</w:t>
      </w:r>
    </w:p>
    <w:p w14:paraId="1D80FCB1" w14:textId="77777777" w:rsidR="00A21ABB" w:rsidRPr="00A21ABB" w:rsidRDefault="00A21ABB" w:rsidP="00A21ABB">
      <w:pPr>
        <w:numPr>
          <w:ilvl w:val="0"/>
          <w:numId w:val="105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Evaluation: Assess model performance using metrics like Mean Squared Error (MSE), R-squared, etc.</w:t>
      </w:r>
    </w:p>
    <w:p w14:paraId="786ACF97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Applications of Linear Regression</w:t>
      </w:r>
    </w:p>
    <w:p w14:paraId="34AAC406" w14:textId="77777777" w:rsidR="00A21ABB" w:rsidRPr="00A21ABB" w:rsidRDefault="00A21ABB" w:rsidP="00A21ABB">
      <w:pPr>
        <w:numPr>
          <w:ilvl w:val="0"/>
          <w:numId w:val="106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Predictive Modeling: Predict future values (e.g., sales forecasting).</w:t>
      </w:r>
    </w:p>
    <w:p w14:paraId="162EF0E0" w14:textId="77777777" w:rsidR="00A21ABB" w:rsidRPr="00A21ABB" w:rsidRDefault="00A21ABB" w:rsidP="00A21ABB">
      <w:pPr>
        <w:numPr>
          <w:ilvl w:val="0"/>
          <w:numId w:val="106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Trend Analysis: Identify trends in data.</w:t>
      </w:r>
    </w:p>
    <w:p w14:paraId="21DB7AEC" w14:textId="77777777" w:rsidR="00A21ABB" w:rsidRPr="00A21ABB" w:rsidRDefault="00A21ABB" w:rsidP="00A21ABB">
      <w:pPr>
        <w:numPr>
          <w:ilvl w:val="0"/>
          <w:numId w:val="106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Risk Assessment: Estimate risks in finance and insurance.</w:t>
      </w:r>
    </w:p>
    <w:p w14:paraId="7C077663" w14:textId="77777777" w:rsidR="00A21ABB" w:rsidRPr="00A21ABB" w:rsidRDefault="00A21ABB" w:rsidP="00A21ABB">
      <w:pPr>
        <w:numPr>
          <w:ilvl w:val="0"/>
          <w:numId w:val="106"/>
        </w:num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sz w:val="24"/>
          <w:szCs w:val="24"/>
        </w:rPr>
        <w:t>Medical Research: Analyze relationships between variables (e.g., drug dose and patient outcome).</w:t>
      </w:r>
    </w:p>
    <w:p w14:paraId="4555BF2E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Advantages and Limitations</w:t>
      </w:r>
    </w:p>
    <w:p w14:paraId="05943470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Advantages:</w:t>
      </w:r>
    </w:p>
    <w:p w14:paraId="21AC4F4E" w14:textId="77777777" w:rsidR="00A21ABB" w:rsidRPr="00A21ABB" w:rsidRDefault="00A21ABB" w:rsidP="00A21ABB">
      <w:pPr>
        <w:numPr>
          <w:ilvl w:val="0"/>
          <w:numId w:val="107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Simple and easy to implement.</w:t>
      </w:r>
    </w:p>
    <w:p w14:paraId="6A6B3A07" w14:textId="77777777" w:rsidR="00A21ABB" w:rsidRPr="00A21ABB" w:rsidRDefault="00A21ABB" w:rsidP="00A21ABB">
      <w:pPr>
        <w:numPr>
          <w:ilvl w:val="0"/>
          <w:numId w:val="107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Interpretable results with clear relationships.</w:t>
      </w:r>
    </w:p>
    <w:p w14:paraId="2E9DFE74" w14:textId="77777777" w:rsidR="00A21ABB" w:rsidRPr="00A21ABB" w:rsidRDefault="00A21ABB" w:rsidP="00A21ABB">
      <w:pPr>
        <w:numPr>
          <w:ilvl w:val="0"/>
          <w:numId w:val="107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Efficient for small to medium-sized datasets.</w:t>
      </w:r>
    </w:p>
    <w:p w14:paraId="7E376ECB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Limitations:</w:t>
      </w:r>
    </w:p>
    <w:p w14:paraId="2FA26CF7" w14:textId="49C9BA7C" w:rsidR="00A21ABB" w:rsidRPr="00A21ABB" w:rsidRDefault="00646728" w:rsidP="00A21ABB">
      <w:pPr>
        <w:numPr>
          <w:ilvl w:val="0"/>
          <w:numId w:val="108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Assume</w:t>
      </w:r>
      <w:r w:rsidR="00A21ABB" w:rsidRPr="00A21ABB">
        <w:rPr>
          <w:rFonts w:asciiTheme="majorBidi" w:hAnsiTheme="majorBidi" w:cstheme="majorBidi"/>
          <w:sz w:val="24"/>
          <w:szCs w:val="24"/>
        </w:rPr>
        <w:t xml:space="preserve"> linear relationships, which may not always hold.</w:t>
      </w:r>
    </w:p>
    <w:p w14:paraId="053B0618" w14:textId="77777777" w:rsidR="00A21ABB" w:rsidRPr="00A21ABB" w:rsidRDefault="00A21ABB" w:rsidP="00A21ABB">
      <w:pPr>
        <w:numPr>
          <w:ilvl w:val="0"/>
          <w:numId w:val="108"/>
        </w:num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  <w:r w:rsidRPr="00A21ABB">
        <w:rPr>
          <w:rFonts w:asciiTheme="majorBidi" w:hAnsiTheme="majorBidi" w:cstheme="majorBidi"/>
          <w:sz w:val="24"/>
          <w:szCs w:val="24"/>
        </w:rPr>
        <w:t>Sensitive to outliers.</w:t>
      </w:r>
    </w:p>
    <w:p w14:paraId="44656956" w14:textId="77777777" w:rsidR="00A21ABB" w:rsidRPr="00A21ABB" w:rsidRDefault="00A21ABB" w:rsidP="00A21ABB">
      <w:pPr>
        <w:numPr>
          <w:ilvl w:val="0"/>
          <w:numId w:val="108"/>
        </w:num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sz w:val="24"/>
          <w:szCs w:val="24"/>
        </w:rPr>
        <w:t>May underperform in complex scenarios with nonlinear relationships.</w:t>
      </w:r>
    </w:p>
    <w:p w14:paraId="0186DEF0" w14:textId="77777777" w:rsidR="00A21ABB" w:rsidRPr="00A21ABB" w:rsidRDefault="00A21ABB" w:rsidP="00A21ABB">
      <w:pPr>
        <w:spacing w:before="100" w:beforeAutospacing="1" w:after="100" w:afterAutospacing="1" w:line="360" w:lineRule="auto"/>
        <w:rPr>
          <w:rFonts w:asciiTheme="majorBidi" w:hAnsiTheme="majorBidi" w:cstheme="majorBidi"/>
          <w:b/>
          <w:bCs/>
          <w:sz w:val="28"/>
          <w:szCs w:val="28"/>
        </w:rPr>
      </w:pPr>
      <w:r w:rsidRPr="00A21ABB">
        <w:rPr>
          <w:rFonts w:asciiTheme="majorBidi" w:hAnsiTheme="majorBidi" w:cstheme="majorBidi"/>
          <w:b/>
          <w:bCs/>
          <w:sz w:val="28"/>
          <w:szCs w:val="28"/>
        </w:rPr>
        <w:t>By understanding linear regression, one can model relationships between variables, make predictions, and gain insights into data-driven phenomena.</w:t>
      </w:r>
    </w:p>
    <w:p w14:paraId="08994D5C" w14:textId="1B6FC077" w:rsidR="002604B5" w:rsidRPr="00327C1B" w:rsidRDefault="002604B5" w:rsidP="00FB54F1">
      <w:pPr>
        <w:spacing w:before="100" w:beforeAutospacing="1" w:after="100" w:afterAutospacing="1" w:line="360" w:lineRule="auto"/>
        <w:rPr>
          <w:rFonts w:asciiTheme="majorBidi" w:hAnsiTheme="majorBidi" w:cstheme="majorBidi"/>
          <w:sz w:val="24"/>
          <w:szCs w:val="24"/>
        </w:rPr>
      </w:pPr>
    </w:p>
    <w:p w14:paraId="7464E319" w14:textId="1112A2C2" w:rsidR="00FF38E1" w:rsidRPr="00FF38E1" w:rsidRDefault="00FF38E1" w:rsidP="00FF38E1">
      <w:pPr>
        <w:spacing w:line="360" w:lineRule="auto"/>
        <w:rPr>
          <w:rFonts w:asciiTheme="majorBidi" w:hAnsiTheme="majorBidi" w:cstheme="majorBidi"/>
          <w:b/>
          <w:bCs/>
          <w:sz w:val="28"/>
          <w:szCs w:val="28"/>
        </w:rPr>
      </w:pPr>
    </w:p>
    <w:sectPr w:rsidR="00FF38E1" w:rsidRPr="00FF38E1" w:rsidSect="0055114A">
      <w:footerReference w:type="default" r:id="rId10"/>
      <w:pgSz w:w="11906" w:h="16838" w:code="9"/>
      <w:pgMar w:top="1260" w:right="1440" w:bottom="1440" w:left="1440" w:header="720" w:footer="720" w:gutter="0"/>
      <w:pgBorders w:offsetFrom="page">
        <w:top w:val="double" w:sz="6" w:space="24" w:color="auto"/>
        <w:left w:val="double" w:sz="6" w:space="24" w:color="auto"/>
        <w:bottom w:val="double" w:sz="6" w:space="24" w:color="auto"/>
        <w:right w:val="double" w:sz="6" w:space="24" w:color="auto"/>
      </w:pgBorders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94D305" w14:textId="77777777" w:rsidR="00FD6291" w:rsidRDefault="00FD6291" w:rsidP="00CA1AB2">
      <w:pPr>
        <w:spacing w:after="0" w:line="240" w:lineRule="auto"/>
      </w:pPr>
      <w:r>
        <w:separator/>
      </w:r>
    </w:p>
  </w:endnote>
  <w:endnote w:type="continuationSeparator" w:id="0">
    <w:p w14:paraId="09538B61" w14:textId="77777777" w:rsidR="00FD6291" w:rsidRDefault="00FD6291" w:rsidP="00CA1A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090259"/>
      <w:docPartObj>
        <w:docPartGallery w:val="Page Numbers (Bottom of Page)"/>
        <w:docPartUnique/>
      </w:docPartObj>
    </w:sdtPr>
    <w:sdtContent>
      <w:p w14:paraId="4F0EDF20" w14:textId="7D21F13A" w:rsidR="00357D6D" w:rsidRDefault="00357D6D" w:rsidP="00C7026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BEBF97E" w14:textId="77777777" w:rsidR="00BC72EC" w:rsidRDefault="00BC72EC" w:rsidP="00357D6D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272307255"/>
      <w:docPartObj>
        <w:docPartGallery w:val="Page Numbers (Bottom of Page)"/>
        <w:docPartUnique/>
      </w:docPartObj>
    </w:sdtPr>
    <w:sdtContent>
      <w:p w14:paraId="4A1F3C2C" w14:textId="690A1441" w:rsidR="00357D6D" w:rsidRDefault="00357D6D" w:rsidP="00C7026B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BFB4B9A" w14:textId="77777777" w:rsidR="00BC72EC" w:rsidRDefault="00BC72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1D955FE" w14:textId="77777777" w:rsidR="00FD6291" w:rsidRDefault="00FD6291" w:rsidP="00CA1AB2">
      <w:pPr>
        <w:spacing w:after="0" w:line="240" w:lineRule="auto"/>
      </w:pPr>
      <w:r>
        <w:separator/>
      </w:r>
    </w:p>
  </w:footnote>
  <w:footnote w:type="continuationSeparator" w:id="0">
    <w:p w14:paraId="0B77C2D1" w14:textId="77777777" w:rsidR="00FD6291" w:rsidRDefault="00FD6291" w:rsidP="00CA1AB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8"/>
    <w:multiLevelType w:val="singleLevel"/>
    <w:tmpl w:val="E312E99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1C47A1E"/>
    <w:multiLevelType w:val="multilevel"/>
    <w:tmpl w:val="558655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eastAsiaTheme="minorHAnsi" w:hAnsiTheme="majorBidi" w:cstheme="majorBidi"/>
        <w:b/>
        <w:bCs/>
      </w:rPr>
    </w:lvl>
    <w:lvl w:ilvl="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5F7070A"/>
    <w:multiLevelType w:val="hybridMultilevel"/>
    <w:tmpl w:val="83CCB6D6"/>
    <w:lvl w:ilvl="0" w:tplc="20000019">
      <w:start w:val="1"/>
      <w:numFmt w:val="low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832244D"/>
    <w:multiLevelType w:val="hybridMultilevel"/>
    <w:tmpl w:val="4902331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9A1A8A"/>
    <w:multiLevelType w:val="multilevel"/>
    <w:tmpl w:val="ACF492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C5B34D3"/>
    <w:multiLevelType w:val="multilevel"/>
    <w:tmpl w:val="79A645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C623E12"/>
    <w:multiLevelType w:val="hybridMultilevel"/>
    <w:tmpl w:val="F5881F6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0CD62E97"/>
    <w:multiLevelType w:val="multilevel"/>
    <w:tmpl w:val="49E412E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E904FFC"/>
    <w:multiLevelType w:val="hybridMultilevel"/>
    <w:tmpl w:val="998AE9F2"/>
    <w:lvl w:ilvl="0" w:tplc="20000019">
      <w:start w:val="1"/>
      <w:numFmt w:val="lowerLetter"/>
      <w:lvlText w:val="%1."/>
      <w:lvlJc w:val="left"/>
      <w:pPr>
        <w:ind w:left="720" w:hanging="360"/>
      </w:pPr>
    </w:lvl>
    <w:lvl w:ilvl="1" w:tplc="20000019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E33EA0"/>
    <w:multiLevelType w:val="multilevel"/>
    <w:tmpl w:val="9C0AD8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BF3BF0"/>
    <w:multiLevelType w:val="multilevel"/>
    <w:tmpl w:val="9E22F2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115D62C2"/>
    <w:multiLevelType w:val="multilevel"/>
    <w:tmpl w:val="52E81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11AF20BB"/>
    <w:multiLevelType w:val="hybridMultilevel"/>
    <w:tmpl w:val="ADBA6D76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122C4474"/>
    <w:multiLevelType w:val="hybridMultilevel"/>
    <w:tmpl w:val="FBACA55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4BB7AAC"/>
    <w:multiLevelType w:val="hybridMultilevel"/>
    <w:tmpl w:val="66147C0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16987719"/>
    <w:multiLevelType w:val="hybridMultilevel"/>
    <w:tmpl w:val="BABA0936"/>
    <w:lvl w:ilvl="0" w:tplc="20000001">
      <w:start w:val="1"/>
      <w:numFmt w:val="bullet"/>
      <w:lvlText w:val=""/>
      <w:lvlJc w:val="left"/>
      <w:pPr>
        <w:ind w:left="24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1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8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5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2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0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7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4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160" w:hanging="360"/>
      </w:pPr>
      <w:rPr>
        <w:rFonts w:ascii="Wingdings" w:hAnsi="Wingdings" w:hint="default"/>
      </w:rPr>
    </w:lvl>
  </w:abstractNum>
  <w:abstractNum w:abstractNumId="16" w15:restartNumberingAfterBreak="0">
    <w:nsid w:val="16C4052E"/>
    <w:multiLevelType w:val="hybridMultilevel"/>
    <w:tmpl w:val="847C274C"/>
    <w:lvl w:ilvl="0" w:tplc="2000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191A34EC"/>
    <w:multiLevelType w:val="hybridMultilevel"/>
    <w:tmpl w:val="EFECEDAE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191F6E27"/>
    <w:multiLevelType w:val="hybridMultilevel"/>
    <w:tmpl w:val="0B96EC36"/>
    <w:lvl w:ilvl="0" w:tplc="C284E674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192D024A"/>
    <w:multiLevelType w:val="hybridMultilevel"/>
    <w:tmpl w:val="1DCA1956"/>
    <w:lvl w:ilvl="0" w:tplc="20000019">
      <w:start w:val="1"/>
      <w:numFmt w:val="low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AAD0727"/>
    <w:multiLevelType w:val="hybridMultilevel"/>
    <w:tmpl w:val="10C003C6"/>
    <w:lvl w:ilvl="0" w:tplc="0090CBDC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 w:val="0"/>
        <w:color w:val="auto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B221ADD"/>
    <w:multiLevelType w:val="multilevel"/>
    <w:tmpl w:val="AFC222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1BCF04F7"/>
    <w:multiLevelType w:val="multilevel"/>
    <w:tmpl w:val="4B8A58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1EF25AFC"/>
    <w:multiLevelType w:val="hybridMultilevel"/>
    <w:tmpl w:val="83EA3016"/>
    <w:lvl w:ilvl="0" w:tplc="2C227C8C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</w:rPr>
    </w:lvl>
    <w:lvl w:ilvl="1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F164B70"/>
    <w:multiLevelType w:val="multilevel"/>
    <w:tmpl w:val="AD90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1F455CA5"/>
    <w:multiLevelType w:val="hybridMultilevel"/>
    <w:tmpl w:val="BFA8398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23B163E4"/>
    <w:multiLevelType w:val="multilevel"/>
    <w:tmpl w:val="CD84EB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7" w15:restartNumberingAfterBreak="0">
    <w:nsid w:val="26011F30"/>
    <w:multiLevelType w:val="multilevel"/>
    <w:tmpl w:val="C11265A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4"/>
        <w:szCs w:val="32"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20"/>
        <w:szCs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262D4D12"/>
    <w:multiLevelType w:val="hybridMultilevel"/>
    <w:tmpl w:val="C5222A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265010D1"/>
    <w:multiLevelType w:val="multilevel"/>
    <w:tmpl w:val="BE182B1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285A513E"/>
    <w:multiLevelType w:val="multilevel"/>
    <w:tmpl w:val="F1D885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2B104B1E"/>
    <w:multiLevelType w:val="multilevel"/>
    <w:tmpl w:val="3B1E6B4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2B4D6BBB"/>
    <w:multiLevelType w:val="multilevel"/>
    <w:tmpl w:val="5A1C47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2C155E50"/>
    <w:multiLevelType w:val="hybridMultilevel"/>
    <w:tmpl w:val="C34A62DA"/>
    <w:lvl w:ilvl="0" w:tplc="20000019">
      <w:start w:val="1"/>
      <w:numFmt w:val="low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2CD81773"/>
    <w:multiLevelType w:val="hybridMultilevel"/>
    <w:tmpl w:val="AE1856C0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31DD2B04"/>
    <w:multiLevelType w:val="hybridMultilevel"/>
    <w:tmpl w:val="DB88A01E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3240075B"/>
    <w:multiLevelType w:val="multilevel"/>
    <w:tmpl w:val="E190F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32EE0D5C"/>
    <w:multiLevelType w:val="hybridMultilevel"/>
    <w:tmpl w:val="5DE48AD6"/>
    <w:lvl w:ilvl="0" w:tplc="20000019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34BD06DD"/>
    <w:multiLevelType w:val="hybridMultilevel"/>
    <w:tmpl w:val="F8CEAD2E"/>
    <w:lvl w:ilvl="0" w:tplc="20000019">
      <w:start w:val="1"/>
      <w:numFmt w:val="low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35CE5792"/>
    <w:multiLevelType w:val="multilevel"/>
    <w:tmpl w:val="C9AC6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  <w:bCs w:val="0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0" w15:restartNumberingAfterBreak="0">
    <w:nsid w:val="379B76D5"/>
    <w:multiLevelType w:val="multilevel"/>
    <w:tmpl w:val="30AC85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384A2631"/>
    <w:multiLevelType w:val="multilevel"/>
    <w:tmpl w:val="CB4E14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eastAsiaTheme="minorHAnsi" w:hAnsiTheme="majorBidi" w:cstheme="majorBidi"/>
        <w:b/>
        <w:bCs/>
      </w:r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2" w15:restartNumberingAfterBreak="0">
    <w:nsid w:val="39B80F9E"/>
    <w:multiLevelType w:val="multilevel"/>
    <w:tmpl w:val="854A06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3" w15:restartNumberingAfterBreak="0">
    <w:nsid w:val="39CD221B"/>
    <w:multiLevelType w:val="hybridMultilevel"/>
    <w:tmpl w:val="3FF06A08"/>
    <w:lvl w:ilvl="0" w:tplc="2000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4" w15:restartNumberingAfterBreak="0">
    <w:nsid w:val="3EE33D5D"/>
    <w:multiLevelType w:val="hybridMultilevel"/>
    <w:tmpl w:val="95FC53C4"/>
    <w:lvl w:ilvl="0" w:tplc="20000019">
      <w:start w:val="1"/>
      <w:numFmt w:val="low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400A7AA3"/>
    <w:multiLevelType w:val="multilevel"/>
    <w:tmpl w:val="44C46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451505EB"/>
    <w:multiLevelType w:val="hybridMultilevel"/>
    <w:tmpl w:val="4CFE416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7" w15:restartNumberingAfterBreak="0">
    <w:nsid w:val="45952FD8"/>
    <w:multiLevelType w:val="multilevel"/>
    <w:tmpl w:val="19BCA2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eastAsiaTheme="minorHAnsi" w:hAnsiTheme="majorBidi" w:cstheme="majorBidi"/>
        <w:b/>
        <w:bCs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8" w15:restartNumberingAfterBreak="0">
    <w:nsid w:val="45BE49BB"/>
    <w:multiLevelType w:val="multilevel"/>
    <w:tmpl w:val="BE380D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9" w15:restartNumberingAfterBreak="0">
    <w:nsid w:val="486F166E"/>
    <w:multiLevelType w:val="multilevel"/>
    <w:tmpl w:val="3B1E6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4A740790"/>
    <w:multiLevelType w:val="hybridMultilevel"/>
    <w:tmpl w:val="89B8CF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4A9B647B"/>
    <w:multiLevelType w:val="hybridMultilevel"/>
    <w:tmpl w:val="3906F32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2" w15:restartNumberingAfterBreak="0">
    <w:nsid w:val="4B5D679C"/>
    <w:multiLevelType w:val="hybridMultilevel"/>
    <w:tmpl w:val="0FEE934E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4D01722A"/>
    <w:multiLevelType w:val="hybridMultilevel"/>
    <w:tmpl w:val="777E9C66"/>
    <w:lvl w:ilvl="0" w:tplc="7AB029C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4D2F449D"/>
    <w:multiLevelType w:val="hybridMultilevel"/>
    <w:tmpl w:val="C776709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4D5A421F"/>
    <w:multiLevelType w:val="hybridMultilevel"/>
    <w:tmpl w:val="B72465A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6" w15:restartNumberingAfterBreak="0">
    <w:nsid w:val="4E403510"/>
    <w:multiLevelType w:val="multilevel"/>
    <w:tmpl w:val="ED8A6A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7" w15:restartNumberingAfterBreak="0">
    <w:nsid w:val="4F89706E"/>
    <w:multiLevelType w:val="multilevel"/>
    <w:tmpl w:val="67E4EC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eastAsiaTheme="minorHAnsi" w:hAnsiTheme="majorBidi" w:cstheme="majorBidi"/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8" w15:restartNumberingAfterBreak="0">
    <w:nsid w:val="504D63C0"/>
    <w:multiLevelType w:val="multilevel"/>
    <w:tmpl w:val="284AF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9" w15:restartNumberingAfterBreak="0">
    <w:nsid w:val="50645117"/>
    <w:multiLevelType w:val="hybridMultilevel"/>
    <w:tmpl w:val="6024B0E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0" w15:restartNumberingAfterBreak="0">
    <w:nsid w:val="52222A08"/>
    <w:multiLevelType w:val="hybridMultilevel"/>
    <w:tmpl w:val="3AB2129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1" w15:restartNumberingAfterBreak="0">
    <w:nsid w:val="526A6679"/>
    <w:multiLevelType w:val="hybridMultilevel"/>
    <w:tmpl w:val="A5A07E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2" w15:restartNumberingAfterBreak="0">
    <w:nsid w:val="530411F5"/>
    <w:multiLevelType w:val="hybridMultilevel"/>
    <w:tmpl w:val="27BCCA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32578D0"/>
    <w:multiLevelType w:val="multilevel"/>
    <w:tmpl w:val="38EE7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eastAsiaTheme="minorHAnsi" w:hAnsiTheme="majorBidi" w:cstheme="majorBidi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4" w15:restartNumberingAfterBreak="0">
    <w:nsid w:val="55684F5B"/>
    <w:multiLevelType w:val="hybridMultilevel"/>
    <w:tmpl w:val="2B408C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5" w15:restartNumberingAfterBreak="0">
    <w:nsid w:val="56EA1DF8"/>
    <w:multiLevelType w:val="hybridMultilevel"/>
    <w:tmpl w:val="C54CAC3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56F660F9"/>
    <w:multiLevelType w:val="multilevel"/>
    <w:tmpl w:val="DD9AD8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7" w15:restartNumberingAfterBreak="0">
    <w:nsid w:val="576E6A65"/>
    <w:multiLevelType w:val="hybridMultilevel"/>
    <w:tmpl w:val="EB4099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8" w15:restartNumberingAfterBreak="0">
    <w:nsid w:val="58201E42"/>
    <w:multiLevelType w:val="hybridMultilevel"/>
    <w:tmpl w:val="E8F6D9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58602DDC"/>
    <w:multiLevelType w:val="hybridMultilevel"/>
    <w:tmpl w:val="2B2CA3D4"/>
    <w:lvl w:ilvl="0" w:tplc="2000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70" w15:restartNumberingAfterBreak="0">
    <w:nsid w:val="5909095F"/>
    <w:multiLevelType w:val="multilevel"/>
    <w:tmpl w:val="C62C40E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1" w15:restartNumberingAfterBreak="0">
    <w:nsid w:val="59DA4E96"/>
    <w:multiLevelType w:val="multilevel"/>
    <w:tmpl w:val="D9FEA7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2" w15:restartNumberingAfterBreak="0">
    <w:nsid w:val="5A8030A9"/>
    <w:multiLevelType w:val="multilevel"/>
    <w:tmpl w:val="19BC82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3" w15:restartNumberingAfterBreak="0">
    <w:nsid w:val="5A9C6475"/>
    <w:multiLevelType w:val="hybridMultilevel"/>
    <w:tmpl w:val="6BDE82CA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4" w15:restartNumberingAfterBreak="0">
    <w:nsid w:val="5E066370"/>
    <w:multiLevelType w:val="hybridMultilevel"/>
    <w:tmpl w:val="31EA647C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5" w15:restartNumberingAfterBreak="0">
    <w:nsid w:val="61D50607"/>
    <w:multiLevelType w:val="multilevel"/>
    <w:tmpl w:val="3B1E6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1FB1BDB"/>
    <w:multiLevelType w:val="multilevel"/>
    <w:tmpl w:val="A0C05B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Theme="majorBidi" w:eastAsiaTheme="minorHAnsi" w:hAnsiTheme="majorBidi" w:cstheme="majorBidi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7" w15:restartNumberingAfterBreak="0">
    <w:nsid w:val="631A2D40"/>
    <w:multiLevelType w:val="hybridMultilevel"/>
    <w:tmpl w:val="97EA7F50"/>
    <w:lvl w:ilvl="0" w:tplc="F70E618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8" w15:restartNumberingAfterBreak="0">
    <w:nsid w:val="632A1F3F"/>
    <w:multiLevelType w:val="hybridMultilevel"/>
    <w:tmpl w:val="2B9C6ECA"/>
    <w:lvl w:ilvl="0" w:tplc="AF1A248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9" w15:restartNumberingAfterBreak="0">
    <w:nsid w:val="644610BC"/>
    <w:multiLevelType w:val="hybridMultilevel"/>
    <w:tmpl w:val="698C822E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0" w15:restartNumberingAfterBreak="0">
    <w:nsid w:val="65216D9F"/>
    <w:multiLevelType w:val="hybridMultilevel"/>
    <w:tmpl w:val="6CFEB54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1" w15:restartNumberingAfterBreak="0">
    <w:nsid w:val="658F5D74"/>
    <w:multiLevelType w:val="hybridMultilevel"/>
    <w:tmpl w:val="26085DEC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8124DB7"/>
    <w:multiLevelType w:val="multilevel"/>
    <w:tmpl w:val="6F220D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3" w15:restartNumberingAfterBreak="0">
    <w:nsid w:val="68985106"/>
    <w:multiLevelType w:val="multilevel"/>
    <w:tmpl w:val="438CB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4" w15:restartNumberingAfterBreak="0">
    <w:nsid w:val="6898591D"/>
    <w:multiLevelType w:val="multilevel"/>
    <w:tmpl w:val="CA2A4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5" w15:restartNumberingAfterBreak="0">
    <w:nsid w:val="68E851DF"/>
    <w:multiLevelType w:val="hybridMultilevel"/>
    <w:tmpl w:val="3398B6A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6" w15:restartNumberingAfterBreak="0">
    <w:nsid w:val="699E2A48"/>
    <w:multiLevelType w:val="multilevel"/>
    <w:tmpl w:val="8B68B9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7" w15:restartNumberingAfterBreak="0">
    <w:nsid w:val="6CBC3ECB"/>
    <w:multiLevelType w:val="hybridMultilevel"/>
    <w:tmpl w:val="6C268858"/>
    <w:lvl w:ilvl="0" w:tplc="20000019">
      <w:start w:val="1"/>
      <w:numFmt w:val="lowerLetter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8" w15:restartNumberingAfterBreak="0">
    <w:nsid w:val="6EA45899"/>
    <w:multiLevelType w:val="hybridMultilevel"/>
    <w:tmpl w:val="A3404202"/>
    <w:lvl w:ilvl="0" w:tplc="B516C2FE">
      <w:start w:val="1"/>
      <w:numFmt w:val="decimal"/>
      <w:lvlText w:val="%1."/>
      <w:lvlJc w:val="left"/>
      <w:pPr>
        <w:ind w:left="108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9" w15:restartNumberingAfterBreak="0">
    <w:nsid w:val="7043194F"/>
    <w:multiLevelType w:val="hybridMultilevel"/>
    <w:tmpl w:val="6954418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0" w15:restartNumberingAfterBreak="0">
    <w:nsid w:val="71EF409C"/>
    <w:multiLevelType w:val="hybridMultilevel"/>
    <w:tmpl w:val="E238FA1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2B02D73"/>
    <w:multiLevelType w:val="multilevel"/>
    <w:tmpl w:val="33ACDA2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4"/>
        <w:szCs w:val="32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  <w:sz w:val="20"/>
        <w:szCs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2" w15:restartNumberingAfterBreak="0">
    <w:nsid w:val="75C021F8"/>
    <w:multiLevelType w:val="multilevel"/>
    <w:tmpl w:val="DF8A47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3" w15:restartNumberingAfterBreak="0">
    <w:nsid w:val="761A1295"/>
    <w:multiLevelType w:val="multilevel"/>
    <w:tmpl w:val="3C3049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4" w15:restartNumberingAfterBreak="0">
    <w:nsid w:val="770978B8"/>
    <w:multiLevelType w:val="hybridMultilevel"/>
    <w:tmpl w:val="3614E7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5" w15:restartNumberingAfterBreak="0">
    <w:nsid w:val="77CC2BDC"/>
    <w:multiLevelType w:val="hybridMultilevel"/>
    <w:tmpl w:val="CA2A6BE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6" w15:restartNumberingAfterBreak="0">
    <w:nsid w:val="781F161D"/>
    <w:multiLevelType w:val="hybridMultilevel"/>
    <w:tmpl w:val="C0D64E40"/>
    <w:lvl w:ilvl="0" w:tplc="D9784B3C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7" w15:restartNumberingAfterBreak="0">
    <w:nsid w:val="7A420A68"/>
    <w:multiLevelType w:val="multilevel"/>
    <w:tmpl w:val="8C76F2E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98" w15:restartNumberingAfterBreak="0">
    <w:nsid w:val="7D0A4E1D"/>
    <w:multiLevelType w:val="multilevel"/>
    <w:tmpl w:val="EF2892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9" w15:restartNumberingAfterBreak="0">
    <w:nsid w:val="7D4D53CE"/>
    <w:multiLevelType w:val="hybridMultilevel"/>
    <w:tmpl w:val="86BC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0" w15:restartNumberingAfterBreak="0">
    <w:nsid w:val="7DE767C7"/>
    <w:multiLevelType w:val="hybridMultilevel"/>
    <w:tmpl w:val="F8EAED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1" w15:restartNumberingAfterBreak="0">
    <w:nsid w:val="7E752689"/>
    <w:multiLevelType w:val="hybridMultilevel"/>
    <w:tmpl w:val="17E885A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2" w15:restartNumberingAfterBreak="0">
    <w:nsid w:val="7F330910"/>
    <w:multiLevelType w:val="hybridMultilevel"/>
    <w:tmpl w:val="B6DC99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41898672">
    <w:abstractNumId w:val="23"/>
  </w:num>
  <w:num w:numId="2" w16cid:durableId="992560399">
    <w:abstractNumId w:val="23"/>
  </w:num>
  <w:num w:numId="3" w16cid:durableId="451829529">
    <w:abstractNumId w:val="99"/>
  </w:num>
  <w:num w:numId="4" w16cid:durableId="1229924170">
    <w:abstractNumId w:val="102"/>
  </w:num>
  <w:num w:numId="5" w16cid:durableId="129830293">
    <w:abstractNumId w:val="2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41857666">
    <w:abstractNumId w:val="20"/>
  </w:num>
  <w:num w:numId="7" w16cid:durableId="1941328811">
    <w:abstractNumId w:val="46"/>
  </w:num>
  <w:num w:numId="8" w16cid:durableId="1431897529">
    <w:abstractNumId w:val="79"/>
  </w:num>
  <w:num w:numId="9" w16cid:durableId="439109799">
    <w:abstractNumId w:val="34"/>
  </w:num>
  <w:num w:numId="10" w16cid:durableId="964771620">
    <w:abstractNumId w:val="55"/>
  </w:num>
  <w:num w:numId="11" w16cid:durableId="141507132">
    <w:abstractNumId w:val="25"/>
  </w:num>
  <w:num w:numId="12" w16cid:durableId="163478410">
    <w:abstractNumId w:val="95"/>
  </w:num>
  <w:num w:numId="13" w16cid:durableId="1735078017">
    <w:abstractNumId w:val="52"/>
  </w:num>
  <w:num w:numId="14" w16cid:durableId="1873305329">
    <w:abstractNumId w:val="12"/>
  </w:num>
  <w:num w:numId="15" w16cid:durableId="195120643">
    <w:abstractNumId w:val="15"/>
  </w:num>
  <w:num w:numId="16" w16cid:durableId="1058626827">
    <w:abstractNumId w:val="69"/>
  </w:num>
  <w:num w:numId="17" w16cid:durableId="746805558">
    <w:abstractNumId w:val="74"/>
  </w:num>
  <w:num w:numId="18" w16cid:durableId="1396782096">
    <w:abstractNumId w:val="65"/>
  </w:num>
  <w:num w:numId="19" w16cid:durableId="894781972">
    <w:abstractNumId w:val="17"/>
  </w:num>
  <w:num w:numId="20" w16cid:durableId="1465003062">
    <w:abstractNumId w:val="51"/>
  </w:num>
  <w:num w:numId="21" w16cid:durableId="1573350527">
    <w:abstractNumId w:val="35"/>
  </w:num>
  <w:num w:numId="22" w16cid:durableId="591402287">
    <w:abstractNumId w:val="43"/>
  </w:num>
  <w:num w:numId="23" w16cid:durableId="1536893123">
    <w:abstractNumId w:val="101"/>
  </w:num>
  <w:num w:numId="24" w16cid:durableId="1159733912">
    <w:abstractNumId w:val="81"/>
  </w:num>
  <w:num w:numId="25" w16cid:durableId="625701569">
    <w:abstractNumId w:val="42"/>
  </w:num>
  <w:num w:numId="26" w16cid:durableId="2130590991">
    <w:abstractNumId w:val="90"/>
  </w:num>
  <w:num w:numId="27" w16cid:durableId="530148720">
    <w:abstractNumId w:val="73"/>
  </w:num>
  <w:num w:numId="28" w16cid:durableId="486167579">
    <w:abstractNumId w:val="37"/>
  </w:num>
  <w:num w:numId="29" w16cid:durableId="1254051977">
    <w:abstractNumId w:val="16"/>
  </w:num>
  <w:num w:numId="30" w16cid:durableId="192811389">
    <w:abstractNumId w:val="19"/>
  </w:num>
  <w:num w:numId="31" w16cid:durableId="711853002">
    <w:abstractNumId w:val="38"/>
  </w:num>
  <w:num w:numId="32" w16cid:durableId="39938527">
    <w:abstractNumId w:val="44"/>
  </w:num>
  <w:num w:numId="33" w16cid:durableId="789281274">
    <w:abstractNumId w:val="87"/>
  </w:num>
  <w:num w:numId="34" w16cid:durableId="1559173372">
    <w:abstractNumId w:val="2"/>
  </w:num>
  <w:num w:numId="35" w16cid:durableId="117645921">
    <w:abstractNumId w:val="33"/>
  </w:num>
  <w:num w:numId="36" w16cid:durableId="579798732">
    <w:abstractNumId w:val="18"/>
  </w:num>
  <w:num w:numId="37" w16cid:durableId="1986469060">
    <w:abstractNumId w:val="8"/>
  </w:num>
  <w:num w:numId="38" w16cid:durableId="322054639">
    <w:abstractNumId w:val="6"/>
  </w:num>
  <w:num w:numId="39" w16cid:durableId="697121755">
    <w:abstractNumId w:val="14"/>
  </w:num>
  <w:num w:numId="40" w16cid:durableId="1618218261">
    <w:abstractNumId w:val="80"/>
  </w:num>
  <w:num w:numId="41" w16cid:durableId="1322852221">
    <w:abstractNumId w:val="64"/>
  </w:num>
  <w:num w:numId="42" w16cid:durableId="768156272">
    <w:abstractNumId w:val="54"/>
  </w:num>
  <w:num w:numId="43" w16cid:durableId="204484653">
    <w:abstractNumId w:val="0"/>
  </w:num>
  <w:num w:numId="44" w16cid:durableId="1298875889">
    <w:abstractNumId w:val="0"/>
  </w:num>
  <w:num w:numId="45" w16cid:durableId="200677262">
    <w:abstractNumId w:val="68"/>
  </w:num>
  <w:num w:numId="46" w16cid:durableId="1271276668">
    <w:abstractNumId w:val="0"/>
  </w:num>
  <w:num w:numId="47" w16cid:durableId="1279871723">
    <w:abstractNumId w:val="62"/>
  </w:num>
  <w:num w:numId="48" w16cid:durableId="513112767">
    <w:abstractNumId w:val="0"/>
  </w:num>
  <w:num w:numId="49" w16cid:durableId="222451726">
    <w:abstractNumId w:val="78"/>
  </w:num>
  <w:num w:numId="50" w16cid:durableId="689844516">
    <w:abstractNumId w:val="94"/>
  </w:num>
  <w:num w:numId="51" w16cid:durableId="1407874965">
    <w:abstractNumId w:val="59"/>
  </w:num>
  <w:num w:numId="52" w16cid:durableId="1726753916">
    <w:abstractNumId w:val="36"/>
  </w:num>
  <w:num w:numId="53" w16cid:durableId="1812672163">
    <w:abstractNumId w:val="49"/>
  </w:num>
  <w:num w:numId="54" w16cid:durableId="1564682720">
    <w:abstractNumId w:val="31"/>
  </w:num>
  <w:num w:numId="55" w16cid:durableId="176624407">
    <w:abstractNumId w:val="97"/>
  </w:num>
  <w:num w:numId="56" w16cid:durableId="1469392913">
    <w:abstractNumId w:val="75"/>
  </w:num>
  <w:num w:numId="57" w16cid:durableId="1203321749">
    <w:abstractNumId w:val="53"/>
  </w:num>
  <w:num w:numId="58" w16cid:durableId="174654192">
    <w:abstractNumId w:val="96"/>
  </w:num>
  <w:num w:numId="59" w16cid:durableId="249704126">
    <w:abstractNumId w:val="77"/>
  </w:num>
  <w:num w:numId="60" w16cid:durableId="471797473">
    <w:abstractNumId w:val="88"/>
  </w:num>
  <w:num w:numId="61" w16cid:durableId="40174015">
    <w:abstractNumId w:val="4"/>
  </w:num>
  <w:num w:numId="62" w16cid:durableId="1783185277">
    <w:abstractNumId w:val="85"/>
  </w:num>
  <w:num w:numId="63" w16cid:durableId="1723678222">
    <w:abstractNumId w:val="61"/>
  </w:num>
  <w:num w:numId="64" w16cid:durableId="922838388">
    <w:abstractNumId w:val="7"/>
  </w:num>
  <w:num w:numId="65" w16cid:durableId="608314131">
    <w:abstractNumId w:val="41"/>
  </w:num>
  <w:num w:numId="66" w16cid:durableId="1413237186">
    <w:abstractNumId w:val="47"/>
  </w:num>
  <w:num w:numId="67" w16cid:durableId="455291302">
    <w:abstractNumId w:val="1"/>
  </w:num>
  <w:num w:numId="68" w16cid:durableId="640572891">
    <w:abstractNumId w:val="27"/>
  </w:num>
  <w:num w:numId="69" w16cid:durableId="1882665893">
    <w:abstractNumId w:val="91"/>
  </w:num>
  <w:num w:numId="70" w16cid:durableId="681862531">
    <w:abstractNumId w:val="29"/>
  </w:num>
  <w:num w:numId="71" w16cid:durableId="1847205100">
    <w:abstractNumId w:val="50"/>
  </w:num>
  <w:num w:numId="72" w16cid:durableId="1218935016">
    <w:abstractNumId w:val="40"/>
  </w:num>
  <w:num w:numId="73" w16cid:durableId="174537647">
    <w:abstractNumId w:val="67"/>
  </w:num>
  <w:num w:numId="74" w16cid:durableId="2104180264">
    <w:abstractNumId w:val="5"/>
  </w:num>
  <w:num w:numId="75" w16cid:durableId="340476420">
    <w:abstractNumId w:val="45"/>
  </w:num>
  <w:num w:numId="76" w16cid:durableId="961887471">
    <w:abstractNumId w:val="76"/>
  </w:num>
  <w:num w:numId="77" w16cid:durableId="463083712">
    <w:abstractNumId w:val="63"/>
  </w:num>
  <w:num w:numId="78" w16cid:durableId="1933469371">
    <w:abstractNumId w:val="60"/>
  </w:num>
  <w:num w:numId="79" w16cid:durableId="588194864">
    <w:abstractNumId w:val="3"/>
  </w:num>
  <w:num w:numId="80" w16cid:durableId="1544830827">
    <w:abstractNumId w:val="28"/>
  </w:num>
  <w:num w:numId="81" w16cid:durableId="939147471">
    <w:abstractNumId w:val="100"/>
  </w:num>
  <w:num w:numId="82" w16cid:durableId="1495955147">
    <w:abstractNumId w:val="57"/>
  </w:num>
  <w:num w:numId="83" w16cid:durableId="64837773">
    <w:abstractNumId w:val="89"/>
  </w:num>
  <w:num w:numId="84" w16cid:durableId="1974821809">
    <w:abstractNumId w:val="9"/>
  </w:num>
  <w:num w:numId="85" w16cid:durableId="1966277858">
    <w:abstractNumId w:val="13"/>
  </w:num>
  <w:num w:numId="86" w16cid:durableId="1631014124">
    <w:abstractNumId w:val="10"/>
  </w:num>
  <w:num w:numId="87" w16cid:durableId="2055736042">
    <w:abstractNumId w:val="71"/>
  </w:num>
  <w:num w:numId="88" w16cid:durableId="2033721208">
    <w:abstractNumId w:val="82"/>
  </w:num>
  <w:num w:numId="89" w16cid:durableId="779689307">
    <w:abstractNumId w:val="92"/>
  </w:num>
  <w:num w:numId="90" w16cid:durableId="172375840">
    <w:abstractNumId w:val="70"/>
  </w:num>
  <w:num w:numId="91" w16cid:durableId="1574466797">
    <w:abstractNumId w:val="30"/>
  </w:num>
  <w:num w:numId="92" w16cid:durableId="497040354">
    <w:abstractNumId w:val="58"/>
  </w:num>
  <w:num w:numId="93" w16cid:durableId="1843936178">
    <w:abstractNumId w:val="22"/>
  </w:num>
  <w:num w:numId="94" w16cid:durableId="491140946">
    <w:abstractNumId w:val="11"/>
  </w:num>
  <w:num w:numId="95" w16cid:durableId="1909261631">
    <w:abstractNumId w:val="98"/>
  </w:num>
  <w:num w:numId="96" w16cid:durableId="349187515">
    <w:abstractNumId w:val="86"/>
  </w:num>
  <w:num w:numId="97" w16cid:durableId="654064464">
    <w:abstractNumId w:val="24"/>
  </w:num>
  <w:num w:numId="98" w16cid:durableId="1555240821">
    <w:abstractNumId w:val="21"/>
  </w:num>
  <w:num w:numId="99" w16cid:durableId="1301808270">
    <w:abstractNumId w:val="32"/>
  </w:num>
  <w:num w:numId="100" w16cid:durableId="1551309320">
    <w:abstractNumId w:val="83"/>
  </w:num>
  <w:num w:numId="101" w16cid:durableId="1463419262">
    <w:abstractNumId w:val="72"/>
  </w:num>
  <w:num w:numId="102" w16cid:durableId="1848712362">
    <w:abstractNumId w:val="66"/>
  </w:num>
  <w:num w:numId="103" w16cid:durableId="385497493">
    <w:abstractNumId w:val="84"/>
  </w:num>
  <w:num w:numId="104" w16cid:durableId="1123771539">
    <w:abstractNumId w:val="56"/>
  </w:num>
  <w:num w:numId="105" w16cid:durableId="1949660644">
    <w:abstractNumId w:val="26"/>
  </w:num>
  <w:num w:numId="106" w16cid:durableId="2028291167">
    <w:abstractNumId w:val="93"/>
  </w:num>
  <w:num w:numId="107" w16cid:durableId="496773850">
    <w:abstractNumId w:val="48"/>
  </w:num>
  <w:num w:numId="108" w16cid:durableId="212159863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1NLC0MDM3MTS1tDRW0lEKTi0uzszPAykwNKgFAC8f90ctAAAA"/>
  </w:docVars>
  <w:rsids>
    <w:rsidRoot w:val="00A52494"/>
    <w:rsid w:val="0000699B"/>
    <w:rsid w:val="00011793"/>
    <w:rsid w:val="00011B98"/>
    <w:rsid w:val="0001429D"/>
    <w:rsid w:val="00015129"/>
    <w:rsid w:val="00015449"/>
    <w:rsid w:val="0001570D"/>
    <w:rsid w:val="00016E74"/>
    <w:rsid w:val="00022C02"/>
    <w:rsid w:val="0002593F"/>
    <w:rsid w:val="000278A4"/>
    <w:rsid w:val="00037F83"/>
    <w:rsid w:val="000412EC"/>
    <w:rsid w:val="000412F7"/>
    <w:rsid w:val="00043AFD"/>
    <w:rsid w:val="00043F77"/>
    <w:rsid w:val="00044180"/>
    <w:rsid w:val="00047012"/>
    <w:rsid w:val="0004783E"/>
    <w:rsid w:val="00053390"/>
    <w:rsid w:val="00054E04"/>
    <w:rsid w:val="000564A8"/>
    <w:rsid w:val="00062663"/>
    <w:rsid w:val="00072DEF"/>
    <w:rsid w:val="00076CB4"/>
    <w:rsid w:val="00077EF0"/>
    <w:rsid w:val="000834DE"/>
    <w:rsid w:val="00090572"/>
    <w:rsid w:val="00096E40"/>
    <w:rsid w:val="000A06AF"/>
    <w:rsid w:val="000A3B97"/>
    <w:rsid w:val="000A5DBC"/>
    <w:rsid w:val="000B0283"/>
    <w:rsid w:val="000B2120"/>
    <w:rsid w:val="000B349F"/>
    <w:rsid w:val="000B5902"/>
    <w:rsid w:val="000B7F71"/>
    <w:rsid w:val="000C5C79"/>
    <w:rsid w:val="000C62B2"/>
    <w:rsid w:val="000C6CF6"/>
    <w:rsid w:val="000D2837"/>
    <w:rsid w:val="000D4552"/>
    <w:rsid w:val="000D581C"/>
    <w:rsid w:val="000E5A7B"/>
    <w:rsid w:val="000F2A49"/>
    <w:rsid w:val="000F4D27"/>
    <w:rsid w:val="000F6356"/>
    <w:rsid w:val="000F7CD2"/>
    <w:rsid w:val="00112598"/>
    <w:rsid w:val="00112F6F"/>
    <w:rsid w:val="00117AB8"/>
    <w:rsid w:val="00134D21"/>
    <w:rsid w:val="00135962"/>
    <w:rsid w:val="00137A99"/>
    <w:rsid w:val="00140D8A"/>
    <w:rsid w:val="00140F7C"/>
    <w:rsid w:val="0014225D"/>
    <w:rsid w:val="00147D8E"/>
    <w:rsid w:val="001509EE"/>
    <w:rsid w:val="001630D5"/>
    <w:rsid w:val="00167D72"/>
    <w:rsid w:val="001700FC"/>
    <w:rsid w:val="00171127"/>
    <w:rsid w:val="001736C5"/>
    <w:rsid w:val="001756C4"/>
    <w:rsid w:val="0018169E"/>
    <w:rsid w:val="00181F61"/>
    <w:rsid w:val="00182AED"/>
    <w:rsid w:val="00183A19"/>
    <w:rsid w:val="00183B63"/>
    <w:rsid w:val="00187804"/>
    <w:rsid w:val="00190071"/>
    <w:rsid w:val="0019034A"/>
    <w:rsid w:val="001926CC"/>
    <w:rsid w:val="00193205"/>
    <w:rsid w:val="00193972"/>
    <w:rsid w:val="00196BD4"/>
    <w:rsid w:val="00196FA3"/>
    <w:rsid w:val="001A128D"/>
    <w:rsid w:val="001A3265"/>
    <w:rsid w:val="001A449F"/>
    <w:rsid w:val="001B2866"/>
    <w:rsid w:val="001B6AE2"/>
    <w:rsid w:val="001B795C"/>
    <w:rsid w:val="001C20A8"/>
    <w:rsid w:val="001C2E9F"/>
    <w:rsid w:val="001D18F0"/>
    <w:rsid w:val="001D249C"/>
    <w:rsid w:val="001D332F"/>
    <w:rsid w:val="001D3AF8"/>
    <w:rsid w:val="001D416D"/>
    <w:rsid w:val="001D5700"/>
    <w:rsid w:val="001E3A88"/>
    <w:rsid w:val="001E6F00"/>
    <w:rsid w:val="001E7A04"/>
    <w:rsid w:val="001F7184"/>
    <w:rsid w:val="00211786"/>
    <w:rsid w:val="00214BDA"/>
    <w:rsid w:val="00215FAC"/>
    <w:rsid w:val="00217BD7"/>
    <w:rsid w:val="00222428"/>
    <w:rsid w:val="00224534"/>
    <w:rsid w:val="00225A3A"/>
    <w:rsid w:val="00234E58"/>
    <w:rsid w:val="002379BD"/>
    <w:rsid w:val="002406D1"/>
    <w:rsid w:val="002419EA"/>
    <w:rsid w:val="002454E7"/>
    <w:rsid w:val="00245EC2"/>
    <w:rsid w:val="00246157"/>
    <w:rsid w:val="00250A4C"/>
    <w:rsid w:val="00253954"/>
    <w:rsid w:val="002604B5"/>
    <w:rsid w:val="00264CB2"/>
    <w:rsid w:val="002650F1"/>
    <w:rsid w:val="00270357"/>
    <w:rsid w:val="00270508"/>
    <w:rsid w:val="0027096D"/>
    <w:rsid w:val="00271028"/>
    <w:rsid w:val="0027304E"/>
    <w:rsid w:val="00273D41"/>
    <w:rsid w:val="002746A4"/>
    <w:rsid w:val="00274E69"/>
    <w:rsid w:val="00284B36"/>
    <w:rsid w:val="00284F7F"/>
    <w:rsid w:val="00286107"/>
    <w:rsid w:val="002862C6"/>
    <w:rsid w:val="0029647F"/>
    <w:rsid w:val="00296E68"/>
    <w:rsid w:val="002A1499"/>
    <w:rsid w:val="002A1A66"/>
    <w:rsid w:val="002A20AF"/>
    <w:rsid w:val="002A269A"/>
    <w:rsid w:val="002A4825"/>
    <w:rsid w:val="002A63E5"/>
    <w:rsid w:val="002B5F40"/>
    <w:rsid w:val="002B60F6"/>
    <w:rsid w:val="002B628D"/>
    <w:rsid w:val="002B782B"/>
    <w:rsid w:val="002C0B5F"/>
    <w:rsid w:val="002C1CCB"/>
    <w:rsid w:val="002C2A63"/>
    <w:rsid w:val="002C332F"/>
    <w:rsid w:val="002C4D46"/>
    <w:rsid w:val="002C511A"/>
    <w:rsid w:val="002C70B1"/>
    <w:rsid w:val="002D4AB2"/>
    <w:rsid w:val="002D68CA"/>
    <w:rsid w:val="002E3E5B"/>
    <w:rsid w:val="002E7AB7"/>
    <w:rsid w:val="002F428C"/>
    <w:rsid w:val="002F5C39"/>
    <w:rsid w:val="00306507"/>
    <w:rsid w:val="00307369"/>
    <w:rsid w:val="003074D8"/>
    <w:rsid w:val="00316B4A"/>
    <w:rsid w:val="00317EE2"/>
    <w:rsid w:val="003201EA"/>
    <w:rsid w:val="0032043F"/>
    <w:rsid w:val="00321497"/>
    <w:rsid w:val="003237BB"/>
    <w:rsid w:val="00324458"/>
    <w:rsid w:val="00327C1B"/>
    <w:rsid w:val="0033050C"/>
    <w:rsid w:val="00332DAD"/>
    <w:rsid w:val="00332FAA"/>
    <w:rsid w:val="00340938"/>
    <w:rsid w:val="00341753"/>
    <w:rsid w:val="003449BF"/>
    <w:rsid w:val="003459B2"/>
    <w:rsid w:val="0035641D"/>
    <w:rsid w:val="00357329"/>
    <w:rsid w:val="00357638"/>
    <w:rsid w:val="00357683"/>
    <w:rsid w:val="00357D6D"/>
    <w:rsid w:val="00365AAC"/>
    <w:rsid w:val="0037301A"/>
    <w:rsid w:val="0037342A"/>
    <w:rsid w:val="0037400A"/>
    <w:rsid w:val="00377E3A"/>
    <w:rsid w:val="0038521A"/>
    <w:rsid w:val="00386AF1"/>
    <w:rsid w:val="0038764F"/>
    <w:rsid w:val="00395AE0"/>
    <w:rsid w:val="003A1C2D"/>
    <w:rsid w:val="003A24FA"/>
    <w:rsid w:val="003A2D77"/>
    <w:rsid w:val="003A712E"/>
    <w:rsid w:val="003B6F2C"/>
    <w:rsid w:val="003C1684"/>
    <w:rsid w:val="003C3D32"/>
    <w:rsid w:val="003C52CA"/>
    <w:rsid w:val="003D1E1B"/>
    <w:rsid w:val="003D4289"/>
    <w:rsid w:val="003D601A"/>
    <w:rsid w:val="003D716C"/>
    <w:rsid w:val="003E2FAD"/>
    <w:rsid w:val="003E337B"/>
    <w:rsid w:val="003F00C9"/>
    <w:rsid w:val="003F03EB"/>
    <w:rsid w:val="003F1347"/>
    <w:rsid w:val="003F4175"/>
    <w:rsid w:val="00400A28"/>
    <w:rsid w:val="00403974"/>
    <w:rsid w:val="004048C3"/>
    <w:rsid w:val="00404B32"/>
    <w:rsid w:val="00406559"/>
    <w:rsid w:val="00407BCA"/>
    <w:rsid w:val="00415F7B"/>
    <w:rsid w:val="0042702C"/>
    <w:rsid w:val="004271F9"/>
    <w:rsid w:val="00431DBA"/>
    <w:rsid w:val="004325BF"/>
    <w:rsid w:val="004338B2"/>
    <w:rsid w:val="00435420"/>
    <w:rsid w:val="00441092"/>
    <w:rsid w:val="004442D7"/>
    <w:rsid w:val="00444596"/>
    <w:rsid w:val="00444E4B"/>
    <w:rsid w:val="004505D4"/>
    <w:rsid w:val="004621C7"/>
    <w:rsid w:val="00463D6B"/>
    <w:rsid w:val="00471A6A"/>
    <w:rsid w:val="00472039"/>
    <w:rsid w:val="0047231B"/>
    <w:rsid w:val="00473D01"/>
    <w:rsid w:val="004756ED"/>
    <w:rsid w:val="004759A0"/>
    <w:rsid w:val="004871CC"/>
    <w:rsid w:val="00490622"/>
    <w:rsid w:val="00491C84"/>
    <w:rsid w:val="00496BF8"/>
    <w:rsid w:val="00496E86"/>
    <w:rsid w:val="00497027"/>
    <w:rsid w:val="004A0802"/>
    <w:rsid w:val="004A2433"/>
    <w:rsid w:val="004A47F2"/>
    <w:rsid w:val="004A62CB"/>
    <w:rsid w:val="004A691A"/>
    <w:rsid w:val="004B0079"/>
    <w:rsid w:val="004B1C34"/>
    <w:rsid w:val="004B2C4B"/>
    <w:rsid w:val="004B6A04"/>
    <w:rsid w:val="004C01A7"/>
    <w:rsid w:val="004C2409"/>
    <w:rsid w:val="004D2D9A"/>
    <w:rsid w:val="004D6697"/>
    <w:rsid w:val="004E182C"/>
    <w:rsid w:val="004E4BF1"/>
    <w:rsid w:val="004F22A4"/>
    <w:rsid w:val="004F2595"/>
    <w:rsid w:val="00501596"/>
    <w:rsid w:val="005015E0"/>
    <w:rsid w:val="00504875"/>
    <w:rsid w:val="00506FA9"/>
    <w:rsid w:val="00513D2A"/>
    <w:rsid w:val="00520CAA"/>
    <w:rsid w:val="00522E16"/>
    <w:rsid w:val="00523690"/>
    <w:rsid w:val="00525CA7"/>
    <w:rsid w:val="00526460"/>
    <w:rsid w:val="00526938"/>
    <w:rsid w:val="0053144F"/>
    <w:rsid w:val="00532881"/>
    <w:rsid w:val="00534CC3"/>
    <w:rsid w:val="0054058A"/>
    <w:rsid w:val="0054164B"/>
    <w:rsid w:val="00544C42"/>
    <w:rsid w:val="005454DF"/>
    <w:rsid w:val="00550A2F"/>
    <w:rsid w:val="00550E01"/>
    <w:rsid w:val="0055105A"/>
    <w:rsid w:val="0055114A"/>
    <w:rsid w:val="00553B65"/>
    <w:rsid w:val="005547D1"/>
    <w:rsid w:val="005555A2"/>
    <w:rsid w:val="00555CB4"/>
    <w:rsid w:val="00557473"/>
    <w:rsid w:val="005579BE"/>
    <w:rsid w:val="005706C5"/>
    <w:rsid w:val="00571EC9"/>
    <w:rsid w:val="00576B30"/>
    <w:rsid w:val="00576BA5"/>
    <w:rsid w:val="0058046C"/>
    <w:rsid w:val="00585E50"/>
    <w:rsid w:val="00590554"/>
    <w:rsid w:val="00590FE1"/>
    <w:rsid w:val="0059221D"/>
    <w:rsid w:val="00593950"/>
    <w:rsid w:val="00593FBB"/>
    <w:rsid w:val="005A11A4"/>
    <w:rsid w:val="005A5993"/>
    <w:rsid w:val="005A7F02"/>
    <w:rsid w:val="005B3471"/>
    <w:rsid w:val="005B3ED9"/>
    <w:rsid w:val="005B6860"/>
    <w:rsid w:val="005C1367"/>
    <w:rsid w:val="005C49D1"/>
    <w:rsid w:val="005C5A88"/>
    <w:rsid w:val="005C7AFD"/>
    <w:rsid w:val="005D2541"/>
    <w:rsid w:val="005D37DA"/>
    <w:rsid w:val="005D5877"/>
    <w:rsid w:val="005E1778"/>
    <w:rsid w:val="005E2FB3"/>
    <w:rsid w:val="005E54BA"/>
    <w:rsid w:val="005E7786"/>
    <w:rsid w:val="005E7E3A"/>
    <w:rsid w:val="005F0B74"/>
    <w:rsid w:val="005F23FA"/>
    <w:rsid w:val="005F75DA"/>
    <w:rsid w:val="00600998"/>
    <w:rsid w:val="00602791"/>
    <w:rsid w:val="00603425"/>
    <w:rsid w:val="00604476"/>
    <w:rsid w:val="00605A26"/>
    <w:rsid w:val="00611CB6"/>
    <w:rsid w:val="00612D30"/>
    <w:rsid w:val="00615CD2"/>
    <w:rsid w:val="006227E4"/>
    <w:rsid w:val="00623253"/>
    <w:rsid w:val="006260BE"/>
    <w:rsid w:val="00627704"/>
    <w:rsid w:val="00631D49"/>
    <w:rsid w:val="00634948"/>
    <w:rsid w:val="00636C5F"/>
    <w:rsid w:val="006407C0"/>
    <w:rsid w:val="00646728"/>
    <w:rsid w:val="00650063"/>
    <w:rsid w:val="0065127A"/>
    <w:rsid w:val="00651A3E"/>
    <w:rsid w:val="00654065"/>
    <w:rsid w:val="00655CB5"/>
    <w:rsid w:val="006568C3"/>
    <w:rsid w:val="00657DB1"/>
    <w:rsid w:val="00661448"/>
    <w:rsid w:val="006625C2"/>
    <w:rsid w:val="00662B17"/>
    <w:rsid w:val="0066368B"/>
    <w:rsid w:val="00663BB5"/>
    <w:rsid w:val="00671FF7"/>
    <w:rsid w:val="00674FA4"/>
    <w:rsid w:val="00676325"/>
    <w:rsid w:val="00677895"/>
    <w:rsid w:val="00680434"/>
    <w:rsid w:val="0068059C"/>
    <w:rsid w:val="00682716"/>
    <w:rsid w:val="00684532"/>
    <w:rsid w:val="00684C1A"/>
    <w:rsid w:val="0068714D"/>
    <w:rsid w:val="00691054"/>
    <w:rsid w:val="006910C2"/>
    <w:rsid w:val="00692BAC"/>
    <w:rsid w:val="006934F4"/>
    <w:rsid w:val="00694C14"/>
    <w:rsid w:val="00694C9D"/>
    <w:rsid w:val="00695554"/>
    <w:rsid w:val="00696DC5"/>
    <w:rsid w:val="006A1136"/>
    <w:rsid w:val="006A1D5E"/>
    <w:rsid w:val="006A2256"/>
    <w:rsid w:val="006A28E5"/>
    <w:rsid w:val="006A2D80"/>
    <w:rsid w:val="006A3D9B"/>
    <w:rsid w:val="006A4A18"/>
    <w:rsid w:val="006B5BF5"/>
    <w:rsid w:val="006B6D61"/>
    <w:rsid w:val="006C2F41"/>
    <w:rsid w:val="006C39C5"/>
    <w:rsid w:val="006C536B"/>
    <w:rsid w:val="006C5602"/>
    <w:rsid w:val="006D0D2E"/>
    <w:rsid w:val="006D0D99"/>
    <w:rsid w:val="006D1C8E"/>
    <w:rsid w:val="006D29B4"/>
    <w:rsid w:val="006D316C"/>
    <w:rsid w:val="006D5153"/>
    <w:rsid w:val="006E50FC"/>
    <w:rsid w:val="006E756A"/>
    <w:rsid w:val="006E7BAE"/>
    <w:rsid w:val="006F12A2"/>
    <w:rsid w:val="006F340C"/>
    <w:rsid w:val="006F3F48"/>
    <w:rsid w:val="00702658"/>
    <w:rsid w:val="00703597"/>
    <w:rsid w:val="00705EA4"/>
    <w:rsid w:val="00707895"/>
    <w:rsid w:val="00712398"/>
    <w:rsid w:val="007176B7"/>
    <w:rsid w:val="0072610C"/>
    <w:rsid w:val="007265A7"/>
    <w:rsid w:val="00730C2A"/>
    <w:rsid w:val="007322CD"/>
    <w:rsid w:val="00734275"/>
    <w:rsid w:val="00737364"/>
    <w:rsid w:val="0073736B"/>
    <w:rsid w:val="00737F87"/>
    <w:rsid w:val="00741C0A"/>
    <w:rsid w:val="007428C6"/>
    <w:rsid w:val="00743EDC"/>
    <w:rsid w:val="00744BBB"/>
    <w:rsid w:val="007567E1"/>
    <w:rsid w:val="007615FA"/>
    <w:rsid w:val="00761E8D"/>
    <w:rsid w:val="0076222A"/>
    <w:rsid w:val="00764185"/>
    <w:rsid w:val="00774170"/>
    <w:rsid w:val="00775D88"/>
    <w:rsid w:val="00776B6C"/>
    <w:rsid w:val="00783E18"/>
    <w:rsid w:val="00785130"/>
    <w:rsid w:val="007863F5"/>
    <w:rsid w:val="0078750A"/>
    <w:rsid w:val="00787C29"/>
    <w:rsid w:val="0079041E"/>
    <w:rsid w:val="0079253A"/>
    <w:rsid w:val="00794013"/>
    <w:rsid w:val="00795877"/>
    <w:rsid w:val="0079639F"/>
    <w:rsid w:val="00796C2C"/>
    <w:rsid w:val="007974D5"/>
    <w:rsid w:val="007A432F"/>
    <w:rsid w:val="007A4401"/>
    <w:rsid w:val="007A7437"/>
    <w:rsid w:val="007A7FB1"/>
    <w:rsid w:val="007B1550"/>
    <w:rsid w:val="007B64A3"/>
    <w:rsid w:val="007B6F2F"/>
    <w:rsid w:val="007C1B52"/>
    <w:rsid w:val="007D7187"/>
    <w:rsid w:val="007E2221"/>
    <w:rsid w:val="007E4A78"/>
    <w:rsid w:val="007E5077"/>
    <w:rsid w:val="007E64C1"/>
    <w:rsid w:val="007F0B36"/>
    <w:rsid w:val="007F22C0"/>
    <w:rsid w:val="007F3311"/>
    <w:rsid w:val="0080705D"/>
    <w:rsid w:val="00812FDF"/>
    <w:rsid w:val="0081503B"/>
    <w:rsid w:val="0082094B"/>
    <w:rsid w:val="008209B6"/>
    <w:rsid w:val="00825904"/>
    <w:rsid w:val="008263EF"/>
    <w:rsid w:val="0082727A"/>
    <w:rsid w:val="00831A3F"/>
    <w:rsid w:val="00832C44"/>
    <w:rsid w:val="0083369B"/>
    <w:rsid w:val="00836038"/>
    <w:rsid w:val="00837D86"/>
    <w:rsid w:val="0084150F"/>
    <w:rsid w:val="00843AFA"/>
    <w:rsid w:val="008479F6"/>
    <w:rsid w:val="00851EBC"/>
    <w:rsid w:val="0085396F"/>
    <w:rsid w:val="00856D84"/>
    <w:rsid w:val="008603BB"/>
    <w:rsid w:val="00865A04"/>
    <w:rsid w:val="0086646C"/>
    <w:rsid w:val="008746A1"/>
    <w:rsid w:val="0087485A"/>
    <w:rsid w:val="008756EF"/>
    <w:rsid w:val="00881618"/>
    <w:rsid w:val="0088533C"/>
    <w:rsid w:val="008917FB"/>
    <w:rsid w:val="008932BD"/>
    <w:rsid w:val="00893B76"/>
    <w:rsid w:val="00895988"/>
    <w:rsid w:val="008975A3"/>
    <w:rsid w:val="008A1C10"/>
    <w:rsid w:val="008A1FF6"/>
    <w:rsid w:val="008A2D56"/>
    <w:rsid w:val="008A4092"/>
    <w:rsid w:val="008A51CF"/>
    <w:rsid w:val="008A5E49"/>
    <w:rsid w:val="008A63F8"/>
    <w:rsid w:val="008B4686"/>
    <w:rsid w:val="008B4AE9"/>
    <w:rsid w:val="008C2423"/>
    <w:rsid w:val="008C5E66"/>
    <w:rsid w:val="008C6006"/>
    <w:rsid w:val="008D6DDA"/>
    <w:rsid w:val="008E03AA"/>
    <w:rsid w:val="008E196D"/>
    <w:rsid w:val="008E5603"/>
    <w:rsid w:val="008F0836"/>
    <w:rsid w:val="008F11D2"/>
    <w:rsid w:val="008F35F5"/>
    <w:rsid w:val="008F3A1F"/>
    <w:rsid w:val="008F3B04"/>
    <w:rsid w:val="008F7C86"/>
    <w:rsid w:val="00917853"/>
    <w:rsid w:val="0092105C"/>
    <w:rsid w:val="00922BF2"/>
    <w:rsid w:val="009240EC"/>
    <w:rsid w:val="00924AAA"/>
    <w:rsid w:val="00924F30"/>
    <w:rsid w:val="0092623B"/>
    <w:rsid w:val="00926A08"/>
    <w:rsid w:val="00946C39"/>
    <w:rsid w:val="009504F5"/>
    <w:rsid w:val="00952441"/>
    <w:rsid w:val="0095363B"/>
    <w:rsid w:val="00955913"/>
    <w:rsid w:val="00955BFE"/>
    <w:rsid w:val="0095688F"/>
    <w:rsid w:val="009627C1"/>
    <w:rsid w:val="00962C25"/>
    <w:rsid w:val="00962E6D"/>
    <w:rsid w:val="0096358D"/>
    <w:rsid w:val="009671DD"/>
    <w:rsid w:val="00971F56"/>
    <w:rsid w:val="009727DA"/>
    <w:rsid w:val="00975AAC"/>
    <w:rsid w:val="00981314"/>
    <w:rsid w:val="00981684"/>
    <w:rsid w:val="0098271C"/>
    <w:rsid w:val="009845FE"/>
    <w:rsid w:val="00987B05"/>
    <w:rsid w:val="0099114E"/>
    <w:rsid w:val="00994C7F"/>
    <w:rsid w:val="009A0A6E"/>
    <w:rsid w:val="009A18F8"/>
    <w:rsid w:val="009A31A9"/>
    <w:rsid w:val="009A4651"/>
    <w:rsid w:val="009A7D24"/>
    <w:rsid w:val="009B0FE7"/>
    <w:rsid w:val="009B2839"/>
    <w:rsid w:val="009B522C"/>
    <w:rsid w:val="009B66D2"/>
    <w:rsid w:val="009B6F8E"/>
    <w:rsid w:val="009B72E1"/>
    <w:rsid w:val="009C3B7C"/>
    <w:rsid w:val="009C3D10"/>
    <w:rsid w:val="009C590B"/>
    <w:rsid w:val="009C5BC7"/>
    <w:rsid w:val="009C7140"/>
    <w:rsid w:val="009D6A3B"/>
    <w:rsid w:val="009F3D0A"/>
    <w:rsid w:val="009F41AE"/>
    <w:rsid w:val="009F5A6D"/>
    <w:rsid w:val="00A01CD5"/>
    <w:rsid w:val="00A03BCE"/>
    <w:rsid w:val="00A03EA0"/>
    <w:rsid w:val="00A07051"/>
    <w:rsid w:val="00A15477"/>
    <w:rsid w:val="00A1579F"/>
    <w:rsid w:val="00A1642B"/>
    <w:rsid w:val="00A21867"/>
    <w:rsid w:val="00A21ABB"/>
    <w:rsid w:val="00A220A2"/>
    <w:rsid w:val="00A23969"/>
    <w:rsid w:val="00A23EF1"/>
    <w:rsid w:val="00A27F07"/>
    <w:rsid w:val="00A33BCD"/>
    <w:rsid w:val="00A34BA2"/>
    <w:rsid w:val="00A3642A"/>
    <w:rsid w:val="00A37DAF"/>
    <w:rsid w:val="00A40F7C"/>
    <w:rsid w:val="00A427DA"/>
    <w:rsid w:val="00A4644E"/>
    <w:rsid w:val="00A506C7"/>
    <w:rsid w:val="00A51A39"/>
    <w:rsid w:val="00A52494"/>
    <w:rsid w:val="00A61A64"/>
    <w:rsid w:val="00A663E2"/>
    <w:rsid w:val="00A7117B"/>
    <w:rsid w:val="00A730CC"/>
    <w:rsid w:val="00A7310E"/>
    <w:rsid w:val="00A734AC"/>
    <w:rsid w:val="00A7719E"/>
    <w:rsid w:val="00A80939"/>
    <w:rsid w:val="00A832DD"/>
    <w:rsid w:val="00A85B06"/>
    <w:rsid w:val="00A8726D"/>
    <w:rsid w:val="00A91C68"/>
    <w:rsid w:val="00A91DA2"/>
    <w:rsid w:val="00A932E6"/>
    <w:rsid w:val="00AA1779"/>
    <w:rsid w:val="00AA2F00"/>
    <w:rsid w:val="00AB0D4B"/>
    <w:rsid w:val="00AB1217"/>
    <w:rsid w:val="00AB521B"/>
    <w:rsid w:val="00AC103D"/>
    <w:rsid w:val="00AC3B56"/>
    <w:rsid w:val="00AC3B58"/>
    <w:rsid w:val="00AC6D6F"/>
    <w:rsid w:val="00AC7C67"/>
    <w:rsid w:val="00AD06FD"/>
    <w:rsid w:val="00AD72BB"/>
    <w:rsid w:val="00AD7A24"/>
    <w:rsid w:val="00AE2B99"/>
    <w:rsid w:val="00AE392C"/>
    <w:rsid w:val="00AE4622"/>
    <w:rsid w:val="00AE7D1E"/>
    <w:rsid w:val="00AF20AC"/>
    <w:rsid w:val="00AF24F2"/>
    <w:rsid w:val="00AF3013"/>
    <w:rsid w:val="00AF5A69"/>
    <w:rsid w:val="00B0264E"/>
    <w:rsid w:val="00B03DCA"/>
    <w:rsid w:val="00B04B4B"/>
    <w:rsid w:val="00B05F88"/>
    <w:rsid w:val="00B06D52"/>
    <w:rsid w:val="00B10391"/>
    <w:rsid w:val="00B1250A"/>
    <w:rsid w:val="00B22001"/>
    <w:rsid w:val="00B2539A"/>
    <w:rsid w:val="00B25B07"/>
    <w:rsid w:val="00B26CBA"/>
    <w:rsid w:val="00B27B1A"/>
    <w:rsid w:val="00B32617"/>
    <w:rsid w:val="00B344A5"/>
    <w:rsid w:val="00B355B6"/>
    <w:rsid w:val="00B40E85"/>
    <w:rsid w:val="00B4603B"/>
    <w:rsid w:val="00B46495"/>
    <w:rsid w:val="00B47274"/>
    <w:rsid w:val="00B5721E"/>
    <w:rsid w:val="00B61582"/>
    <w:rsid w:val="00B640D8"/>
    <w:rsid w:val="00B642BB"/>
    <w:rsid w:val="00B67D4D"/>
    <w:rsid w:val="00B71AA0"/>
    <w:rsid w:val="00B74D55"/>
    <w:rsid w:val="00B80EA4"/>
    <w:rsid w:val="00B818DB"/>
    <w:rsid w:val="00B81A6B"/>
    <w:rsid w:val="00B8474F"/>
    <w:rsid w:val="00B85F70"/>
    <w:rsid w:val="00B964D9"/>
    <w:rsid w:val="00B96EB0"/>
    <w:rsid w:val="00B978B9"/>
    <w:rsid w:val="00BA1323"/>
    <w:rsid w:val="00BA1840"/>
    <w:rsid w:val="00BA1D4B"/>
    <w:rsid w:val="00BA63B4"/>
    <w:rsid w:val="00BA67E6"/>
    <w:rsid w:val="00BB06FD"/>
    <w:rsid w:val="00BB1EB3"/>
    <w:rsid w:val="00BB5698"/>
    <w:rsid w:val="00BB771F"/>
    <w:rsid w:val="00BC06E6"/>
    <w:rsid w:val="00BC0700"/>
    <w:rsid w:val="00BC1468"/>
    <w:rsid w:val="00BC72EC"/>
    <w:rsid w:val="00BC7AD1"/>
    <w:rsid w:val="00BD186B"/>
    <w:rsid w:val="00BD4CE8"/>
    <w:rsid w:val="00BD604F"/>
    <w:rsid w:val="00BD6096"/>
    <w:rsid w:val="00BD7CAB"/>
    <w:rsid w:val="00BE24BC"/>
    <w:rsid w:val="00BF04A6"/>
    <w:rsid w:val="00BF4DCC"/>
    <w:rsid w:val="00BF7B90"/>
    <w:rsid w:val="00C0307A"/>
    <w:rsid w:val="00C04070"/>
    <w:rsid w:val="00C04E29"/>
    <w:rsid w:val="00C07CF8"/>
    <w:rsid w:val="00C1073F"/>
    <w:rsid w:val="00C11528"/>
    <w:rsid w:val="00C12A10"/>
    <w:rsid w:val="00C1489F"/>
    <w:rsid w:val="00C17869"/>
    <w:rsid w:val="00C20238"/>
    <w:rsid w:val="00C22388"/>
    <w:rsid w:val="00C261DC"/>
    <w:rsid w:val="00C26372"/>
    <w:rsid w:val="00C273E1"/>
    <w:rsid w:val="00C27DD2"/>
    <w:rsid w:val="00C32F6F"/>
    <w:rsid w:val="00C3623E"/>
    <w:rsid w:val="00C37A2C"/>
    <w:rsid w:val="00C37CAA"/>
    <w:rsid w:val="00C45CCE"/>
    <w:rsid w:val="00C4607B"/>
    <w:rsid w:val="00C5184F"/>
    <w:rsid w:val="00C521F5"/>
    <w:rsid w:val="00C60189"/>
    <w:rsid w:val="00C6128C"/>
    <w:rsid w:val="00C7089B"/>
    <w:rsid w:val="00C72BD0"/>
    <w:rsid w:val="00C73903"/>
    <w:rsid w:val="00C73CE5"/>
    <w:rsid w:val="00C773A8"/>
    <w:rsid w:val="00C8032E"/>
    <w:rsid w:val="00C81357"/>
    <w:rsid w:val="00C8159E"/>
    <w:rsid w:val="00C82264"/>
    <w:rsid w:val="00C873ED"/>
    <w:rsid w:val="00C90AF5"/>
    <w:rsid w:val="00C911D7"/>
    <w:rsid w:val="00CA1AB2"/>
    <w:rsid w:val="00CA305F"/>
    <w:rsid w:val="00CB1D7F"/>
    <w:rsid w:val="00CB2BE3"/>
    <w:rsid w:val="00CB2D2F"/>
    <w:rsid w:val="00CB7500"/>
    <w:rsid w:val="00CC108E"/>
    <w:rsid w:val="00CC14D9"/>
    <w:rsid w:val="00CC2C12"/>
    <w:rsid w:val="00CC55A3"/>
    <w:rsid w:val="00CD03C4"/>
    <w:rsid w:val="00CD5FF5"/>
    <w:rsid w:val="00CE15EF"/>
    <w:rsid w:val="00CE44E4"/>
    <w:rsid w:val="00CE5CF7"/>
    <w:rsid w:val="00CE6E49"/>
    <w:rsid w:val="00CE7CB9"/>
    <w:rsid w:val="00CF016E"/>
    <w:rsid w:val="00CF1284"/>
    <w:rsid w:val="00D0618A"/>
    <w:rsid w:val="00D0773F"/>
    <w:rsid w:val="00D07DA1"/>
    <w:rsid w:val="00D108F8"/>
    <w:rsid w:val="00D11938"/>
    <w:rsid w:val="00D11951"/>
    <w:rsid w:val="00D13DD5"/>
    <w:rsid w:val="00D149AF"/>
    <w:rsid w:val="00D21957"/>
    <w:rsid w:val="00D220A0"/>
    <w:rsid w:val="00D23199"/>
    <w:rsid w:val="00D27F29"/>
    <w:rsid w:val="00D30521"/>
    <w:rsid w:val="00D336B1"/>
    <w:rsid w:val="00D35791"/>
    <w:rsid w:val="00D3719D"/>
    <w:rsid w:val="00D3726D"/>
    <w:rsid w:val="00D42C94"/>
    <w:rsid w:val="00D430BC"/>
    <w:rsid w:val="00D4677E"/>
    <w:rsid w:val="00D46B9C"/>
    <w:rsid w:val="00D472C5"/>
    <w:rsid w:val="00D53187"/>
    <w:rsid w:val="00D53A50"/>
    <w:rsid w:val="00D53D40"/>
    <w:rsid w:val="00D53E96"/>
    <w:rsid w:val="00D55B4E"/>
    <w:rsid w:val="00D56B87"/>
    <w:rsid w:val="00D57E7C"/>
    <w:rsid w:val="00D67E24"/>
    <w:rsid w:val="00D7742C"/>
    <w:rsid w:val="00D77857"/>
    <w:rsid w:val="00D81D3F"/>
    <w:rsid w:val="00D85FA8"/>
    <w:rsid w:val="00DA0F01"/>
    <w:rsid w:val="00DA4138"/>
    <w:rsid w:val="00DA5358"/>
    <w:rsid w:val="00DA590F"/>
    <w:rsid w:val="00DB0FC6"/>
    <w:rsid w:val="00DB3613"/>
    <w:rsid w:val="00DB4773"/>
    <w:rsid w:val="00DB59A4"/>
    <w:rsid w:val="00DB7C59"/>
    <w:rsid w:val="00DC2825"/>
    <w:rsid w:val="00DC5248"/>
    <w:rsid w:val="00DD456A"/>
    <w:rsid w:val="00DE2B9A"/>
    <w:rsid w:val="00DE33BD"/>
    <w:rsid w:val="00DE3BD0"/>
    <w:rsid w:val="00DE48DC"/>
    <w:rsid w:val="00DE695E"/>
    <w:rsid w:val="00DE7EDB"/>
    <w:rsid w:val="00DF3D8F"/>
    <w:rsid w:val="00DF7F51"/>
    <w:rsid w:val="00E007B6"/>
    <w:rsid w:val="00E062DC"/>
    <w:rsid w:val="00E11851"/>
    <w:rsid w:val="00E14D89"/>
    <w:rsid w:val="00E1792F"/>
    <w:rsid w:val="00E200DB"/>
    <w:rsid w:val="00E230E0"/>
    <w:rsid w:val="00E3687F"/>
    <w:rsid w:val="00E40230"/>
    <w:rsid w:val="00E54251"/>
    <w:rsid w:val="00E578AB"/>
    <w:rsid w:val="00E57C0C"/>
    <w:rsid w:val="00E654EE"/>
    <w:rsid w:val="00E66849"/>
    <w:rsid w:val="00E7093E"/>
    <w:rsid w:val="00E71511"/>
    <w:rsid w:val="00E7314E"/>
    <w:rsid w:val="00E744C6"/>
    <w:rsid w:val="00E75624"/>
    <w:rsid w:val="00E761B8"/>
    <w:rsid w:val="00E76D10"/>
    <w:rsid w:val="00E76D9E"/>
    <w:rsid w:val="00E81E22"/>
    <w:rsid w:val="00E825EB"/>
    <w:rsid w:val="00E832DA"/>
    <w:rsid w:val="00E84FB4"/>
    <w:rsid w:val="00E854D4"/>
    <w:rsid w:val="00E87CF1"/>
    <w:rsid w:val="00E94375"/>
    <w:rsid w:val="00EA0341"/>
    <w:rsid w:val="00EA49CD"/>
    <w:rsid w:val="00EB028C"/>
    <w:rsid w:val="00EB56A8"/>
    <w:rsid w:val="00EC0D70"/>
    <w:rsid w:val="00EC21C7"/>
    <w:rsid w:val="00EC2813"/>
    <w:rsid w:val="00EC2E2F"/>
    <w:rsid w:val="00ED0C58"/>
    <w:rsid w:val="00ED1851"/>
    <w:rsid w:val="00ED3E2A"/>
    <w:rsid w:val="00ED501A"/>
    <w:rsid w:val="00EF046C"/>
    <w:rsid w:val="00EF06A5"/>
    <w:rsid w:val="00EF1EC2"/>
    <w:rsid w:val="00EF5320"/>
    <w:rsid w:val="00EF5E65"/>
    <w:rsid w:val="00EF7E34"/>
    <w:rsid w:val="00F02B72"/>
    <w:rsid w:val="00F07613"/>
    <w:rsid w:val="00F07D3C"/>
    <w:rsid w:val="00F12DEA"/>
    <w:rsid w:val="00F147A3"/>
    <w:rsid w:val="00F15BF6"/>
    <w:rsid w:val="00F22A02"/>
    <w:rsid w:val="00F233F5"/>
    <w:rsid w:val="00F25207"/>
    <w:rsid w:val="00F25960"/>
    <w:rsid w:val="00F26E81"/>
    <w:rsid w:val="00F278DA"/>
    <w:rsid w:val="00F3130B"/>
    <w:rsid w:val="00F32FBB"/>
    <w:rsid w:val="00F36E36"/>
    <w:rsid w:val="00F40E95"/>
    <w:rsid w:val="00F45A86"/>
    <w:rsid w:val="00F4789C"/>
    <w:rsid w:val="00F51C41"/>
    <w:rsid w:val="00F520BC"/>
    <w:rsid w:val="00F564C8"/>
    <w:rsid w:val="00F56886"/>
    <w:rsid w:val="00F62507"/>
    <w:rsid w:val="00F64470"/>
    <w:rsid w:val="00F64833"/>
    <w:rsid w:val="00F65B2E"/>
    <w:rsid w:val="00F6792F"/>
    <w:rsid w:val="00F710AF"/>
    <w:rsid w:val="00F72776"/>
    <w:rsid w:val="00F728F3"/>
    <w:rsid w:val="00F75D1D"/>
    <w:rsid w:val="00F80756"/>
    <w:rsid w:val="00F81CBB"/>
    <w:rsid w:val="00F81D1C"/>
    <w:rsid w:val="00F84A6E"/>
    <w:rsid w:val="00F8762A"/>
    <w:rsid w:val="00F92778"/>
    <w:rsid w:val="00F968C8"/>
    <w:rsid w:val="00FA09BA"/>
    <w:rsid w:val="00FA4B43"/>
    <w:rsid w:val="00FA59EE"/>
    <w:rsid w:val="00FB0A57"/>
    <w:rsid w:val="00FB54F1"/>
    <w:rsid w:val="00FB5F81"/>
    <w:rsid w:val="00FC1F1D"/>
    <w:rsid w:val="00FC3F9C"/>
    <w:rsid w:val="00FC5022"/>
    <w:rsid w:val="00FD5A13"/>
    <w:rsid w:val="00FD6291"/>
    <w:rsid w:val="00FE0A72"/>
    <w:rsid w:val="00FE1D31"/>
    <w:rsid w:val="00FE3EDA"/>
    <w:rsid w:val="00FE6831"/>
    <w:rsid w:val="00FF0227"/>
    <w:rsid w:val="00FF11B7"/>
    <w:rsid w:val="00FF2777"/>
    <w:rsid w:val="00FF38E1"/>
    <w:rsid w:val="00FF46CC"/>
    <w:rsid w:val="00FF6B1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ED027E"/>
  <w15:docId w15:val="{B86302AD-55F0-4986-A61D-D15E581E5A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4BBB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0278A4"/>
    <w:pPr>
      <w:keepNext/>
      <w:keepLines/>
      <w:spacing w:before="240" w:after="0" w:line="360" w:lineRule="auto"/>
      <w:jc w:val="center"/>
      <w:outlineLvl w:val="0"/>
    </w:pPr>
    <w:rPr>
      <w:rFonts w:asciiTheme="majorBidi" w:hAnsiTheme="majorBidi" w:cstheme="majorBidi"/>
      <w:b/>
      <w:color w:val="000000" w:themeColor="text1"/>
      <w:sz w:val="32"/>
      <w:szCs w:val="32"/>
    </w:rPr>
  </w:style>
  <w:style w:type="paragraph" w:styleId="Heading2">
    <w:name w:val="heading 2"/>
    <w:basedOn w:val="ListNumber"/>
    <w:next w:val="Normal"/>
    <w:link w:val="Heading2Char"/>
    <w:uiPriority w:val="9"/>
    <w:unhideWhenUsed/>
    <w:qFormat/>
    <w:rsid w:val="00F15BF6"/>
    <w:pPr>
      <w:keepNext/>
      <w:keepLines/>
      <w:spacing w:before="40" w:after="0" w:line="360" w:lineRule="auto"/>
      <w:outlineLvl w:val="1"/>
    </w:pPr>
    <w:rPr>
      <w:rFonts w:asciiTheme="majorBidi" w:eastAsiaTheme="majorEastAsia" w:hAnsiTheme="majorBidi" w:cstheme="majorBidi"/>
      <w:b/>
      <w:color w:val="000000" w:themeColor="tex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9253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578A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9253A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15BF6"/>
    <w:rPr>
      <w:rFonts w:asciiTheme="majorBidi" w:eastAsiaTheme="majorEastAsia" w:hAnsiTheme="majorBidi" w:cstheme="majorBidi"/>
      <w:b/>
      <w:color w:val="000000" w:themeColor="text1"/>
      <w:sz w:val="26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FC5022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ListParagraphChar">
    <w:name w:val="List Paragraph Char"/>
    <w:link w:val="ListParagraph"/>
    <w:uiPriority w:val="34"/>
    <w:locked/>
    <w:rsid w:val="00FC5022"/>
    <w:rPr>
      <w:rFonts w:ascii="Times New Roman" w:eastAsia="Times New Roman" w:hAnsi="Times New Roman" w:cs="Times New Roman"/>
      <w:sz w:val="24"/>
      <w:szCs w:val="24"/>
    </w:rPr>
  </w:style>
  <w:style w:type="paragraph" w:styleId="BodyText">
    <w:name w:val="Body Text"/>
    <w:basedOn w:val="Normal"/>
    <w:link w:val="BodyTextChar"/>
    <w:rsid w:val="00623253"/>
    <w:pPr>
      <w:spacing w:after="0" w:line="240" w:lineRule="auto"/>
    </w:pPr>
    <w:rPr>
      <w:rFonts w:ascii="Times New Roman" w:eastAsia="Times New Roman" w:hAnsi="Times New Roman" w:cs="Times New Roman"/>
      <w:b/>
      <w:bCs/>
      <w:sz w:val="44"/>
      <w:szCs w:val="44"/>
    </w:rPr>
  </w:style>
  <w:style w:type="character" w:customStyle="1" w:styleId="BodyTextChar">
    <w:name w:val="Body Text Char"/>
    <w:basedOn w:val="DefaultParagraphFont"/>
    <w:link w:val="BodyText"/>
    <w:rsid w:val="00623253"/>
    <w:rPr>
      <w:rFonts w:ascii="Times New Roman" w:eastAsia="Times New Roman" w:hAnsi="Times New Roman" w:cs="Times New Roman"/>
      <w:b/>
      <w:bCs/>
      <w:sz w:val="44"/>
      <w:szCs w:val="44"/>
    </w:rPr>
  </w:style>
  <w:style w:type="paragraph" w:styleId="NormalWeb">
    <w:name w:val="Normal (Web)"/>
    <w:basedOn w:val="Normal"/>
    <w:uiPriority w:val="99"/>
    <w:unhideWhenUsed/>
    <w:rsid w:val="00E7562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E75624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278A4"/>
    <w:rPr>
      <w:rFonts w:asciiTheme="majorBidi" w:hAnsiTheme="majorBidi" w:cstheme="majorBidi"/>
      <w:b/>
      <w:color w:val="000000" w:themeColor="text1"/>
      <w:sz w:val="32"/>
      <w:szCs w:val="32"/>
    </w:rPr>
  </w:style>
  <w:style w:type="table" w:styleId="TableGrid">
    <w:name w:val="Table Grid"/>
    <w:basedOn w:val="TableNormal"/>
    <w:uiPriority w:val="39"/>
    <w:rsid w:val="00B32617"/>
    <w:pPr>
      <w:spacing w:after="0" w:line="240" w:lineRule="auto"/>
    </w:pPr>
    <w:rPr>
      <w:kern w:val="2"/>
      <w:sz w:val="24"/>
      <w:szCs w:val="24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1A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1AB2"/>
  </w:style>
  <w:style w:type="paragraph" w:styleId="Footer">
    <w:name w:val="footer"/>
    <w:basedOn w:val="Normal"/>
    <w:link w:val="FooterChar"/>
    <w:uiPriority w:val="99"/>
    <w:unhideWhenUsed/>
    <w:rsid w:val="00CA1A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1AB2"/>
  </w:style>
  <w:style w:type="character" w:styleId="UnresolvedMention">
    <w:name w:val="Unresolved Mention"/>
    <w:basedOn w:val="DefaultParagraphFont"/>
    <w:uiPriority w:val="99"/>
    <w:semiHidden/>
    <w:unhideWhenUsed/>
    <w:rsid w:val="001E6F0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E6F00"/>
    <w:rPr>
      <w:color w:val="954F72" w:themeColor="followedHyperlink"/>
      <w:u w:val="single"/>
    </w:rPr>
  </w:style>
  <w:style w:type="paragraph" w:styleId="ListNumber">
    <w:name w:val="List Number"/>
    <w:basedOn w:val="Normal"/>
    <w:uiPriority w:val="99"/>
    <w:semiHidden/>
    <w:unhideWhenUsed/>
    <w:rsid w:val="00F15BF6"/>
    <w:pPr>
      <w:numPr>
        <w:numId w:val="43"/>
      </w:numPr>
      <w:contextualSpacing/>
    </w:pPr>
  </w:style>
  <w:style w:type="table" w:styleId="PlainTable2">
    <w:name w:val="Plain Table 2"/>
    <w:basedOn w:val="TableNormal"/>
    <w:uiPriority w:val="42"/>
    <w:rsid w:val="00BC72EC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ageNumber">
    <w:name w:val="page number"/>
    <w:basedOn w:val="DefaultParagraphFont"/>
    <w:uiPriority w:val="99"/>
    <w:semiHidden/>
    <w:unhideWhenUsed/>
    <w:rsid w:val="00357D6D"/>
  </w:style>
  <w:style w:type="paragraph" w:styleId="TOCHeading">
    <w:name w:val="TOC Heading"/>
    <w:basedOn w:val="Heading1"/>
    <w:next w:val="Normal"/>
    <w:uiPriority w:val="39"/>
    <w:unhideWhenUsed/>
    <w:qFormat/>
    <w:rsid w:val="00357D6D"/>
    <w:pPr>
      <w:spacing w:before="480" w:line="276" w:lineRule="auto"/>
      <w:outlineLvl w:val="9"/>
    </w:pPr>
    <w:rPr>
      <w:rFonts w:asciiTheme="majorHAnsi" w:hAnsiTheme="majorHAnsi"/>
      <w:bCs/>
      <w:color w:val="2F5496" w:themeColor="accent1" w:themeShade="BF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357D6D"/>
    <w:pPr>
      <w:spacing w:before="120" w:after="0"/>
    </w:pPr>
    <w:rPr>
      <w:rFonts w:cstheme="minorHAnsi"/>
      <w:b/>
      <w:bCs/>
      <w:i/>
      <w:iCs/>
      <w:sz w:val="24"/>
      <w:szCs w:val="28"/>
    </w:rPr>
  </w:style>
  <w:style w:type="paragraph" w:styleId="TOC2">
    <w:name w:val="toc 2"/>
    <w:basedOn w:val="Normal"/>
    <w:next w:val="Normal"/>
    <w:autoRedefine/>
    <w:uiPriority w:val="39"/>
    <w:unhideWhenUsed/>
    <w:rsid w:val="00357D6D"/>
    <w:pPr>
      <w:spacing w:before="120" w:after="0"/>
      <w:ind w:left="220"/>
    </w:pPr>
    <w:rPr>
      <w:rFonts w:cstheme="minorHAnsi"/>
      <w:b/>
      <w:bCs/>
      <w:szCs w:val="26"/>
    </w:rPr>
  </w:style>
  <w:style w:type="paragraph" w:styleId="TOC3">
    <w:name w:val="toc 3"/>
    <w:basedOn w:val="Normal"/>
    <w:next w:val="Normal"/>
    <w:autoRedefine/>
    <w:uiPriority w:val="39"/>
    <w:unhideWhenUsed/>
    <w:rsid w:val="00357D6D"/>
    <w:pPr>
      <w:spacing w:after="0"/>
      <w:ind w:left="440"/>
    </w:pPr>
    <w:rPr>
      <w:rFonts w:cstheme="minorHAnsi"/>
      <w:sz w:val="20"/>
      <w:szCs w:val="24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357D6D"/>
    <w:pPr>
      <w:spacing w:after="0"/>
      <w:ind w:left="660"/>
    </w:pPr>
    <w:rPr>
      <w:rFonts w:cstheme="minorHAnsi"/>
      <w:sz w:val="20"/>
      <w:szCs w:val="24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357D6D"/>
    <w:pPr>
      <w:spacing w:after="0"/>
      <w:ind w:left="880"/>
    </w:pPr>
    <w:rPr>
      <w:rFonts w:cstheme="minorHAnsi"/>
      <w:sz w:val="20"/>
      <w:szCs w:val="24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357D6D"/>
    <w:pPr>
      <w:spacing w:after="0"/>
      <w:ind w:left="1100"/>
    </w:pPr>
    <w:rPr>
      <w:rFonts w:cstheme="minorHAnsi"/>
      <w:sz w:val="20"/>
      <w:szCs w:val="24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357D6D"/>
    <w:pPr>
      <w:spacing w:after="0"/>
      <w:ind w:left="1320"/>
    </w:pPr>
    <w:rPr>
      <w:rFonts w:cstheme="minorHAnsi"/>
      <w:sz w:val="20"/>
      <w:szCs w:val="24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357D6D"/>
    <w:pPr>
      <w:spacing w:after="0"/>
      <w:ind w:left="1540"/>
    </w:pPr>
    <w:rPr>
      <w:rFonts w:cstheme="minorHAnsi"/>
      <w:sz w:val="20"/>
      <w:szCs w:val="24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357D6D"/>
    <w:pPr>
      <w:spacing w:after="0"/>
      <w:ind w:left="1760"/>
    </w:pPr>
    <w:rPr>
      <w:rFonts w:cstheme="minorHAnsi"/>
      <w:sz w:val="20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79253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9253A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Caption">
    <w:name w:val="caption"/>
    <w:basedOn w:val="Normal"/>
    <w:next w:val="Normal"/>
    <w:uiPriority w:val="35"/>
    <w:unhideWhenUsed/>
    <w:qFormat/>
    <w:rsid w:val="00B85F70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HTMLCode">
    <w:name w:val="HTML Code"/>
    <w:basedOn w:val="DefaultParagraphFont"/>
    <w:uiPriority w:val="99"/>
    <w:semiHidden/>
    <w:unhideWhenUsed/>
    <w:rsid w:val="00671FF7"/>
    <w:rPr>
      <w:rFonts w:ascii="Courier New" w:eastAsia="Times New Roman" w:hAnsi="Courier New" w:cs="Courier New"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E578AB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Strong">
    <w:name w:val="Strong"/>
    <w:basedOn w:val="DefaultParagraphFont"/>
    <w:uiPriority w:val="22"/>
    <w:qFormat/>
    <w:rsid w:val="008A63F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79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6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5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58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50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770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9210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081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430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64600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73959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3472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2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5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2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714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570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652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72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9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81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40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59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094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883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0289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04575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2896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8023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1543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99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2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19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421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8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8061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0050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340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65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9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9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0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43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10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079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0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36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168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73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4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8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427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35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724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248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3724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84089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4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79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97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20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53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11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62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0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5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7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815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69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26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254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3374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92098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568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82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466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86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881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43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93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81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12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92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8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0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03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95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067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4683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07087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29394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0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96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78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37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658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3506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840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840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5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1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12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2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2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97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99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24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78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42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9979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08956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17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8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33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4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92290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9485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38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1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8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7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720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95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097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221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18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4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31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3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62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46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897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0401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097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63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124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9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45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477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3854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8681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87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77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252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24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2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37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0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11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3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2476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04094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1637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83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1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90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8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42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0689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99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60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3976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5615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5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6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39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144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87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58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19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662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87145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5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717799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9543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27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IEEE2006OfficeOnline.xsl" StyleName="IEEE" Version="2006"/>
</file>

<file path=customXml/itemProps1.xml><?xml version="1.0" encoding="utf-8"?>
<ds:datastoreItem xmlns:ds="http://schemas.openxmlformats.org/officeDocument/2006/customXml" ds:itemID="{BEF0E97E-1FE4-E145-9C70-94434BDF201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378</Words>
  <Characters>215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hrish</dc:creator>
  <cp:keywords/>
  <dc:description/>
  <cp:lastModifiedBy>Ibtisam Afzal</cp:lastModifiedBy>
  <cp:revision>6</cp:revision>
  <cp:lastPrinted>2024-11-11T19:28:00Z</cp:lastPrinted>
  <dcterms:created xsi:type="dcterms:W3CDTF">2024-12-21T20:29:00Z</dcterms:created>
  <dcterms:modified xsi:type="dcterms:W3CDTF">2024-12-21T21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daaa7229c115e17bb812e9276a126b498f37d129377070379d7f894059de243</vt:lpwstr>
  </property>
  <property fmtid="{D5CDD505-2E9C-101B-9397-08002B2CF9AE}" pid="3" name="MSIP_Label_defa4170-0d19-0005-0004-bc88714345d2_Enabled">
    <vt:lpwstr>true</vt:lpwstr>
  </property>
  <property fmtid="{D5CDD505-2E9C-101B-9397-08002B2CF9AE}" pid="4" name="MSIP_Label_defa4170-0d19-0005-0004-bc88714345d2_SetDate">
    <vt:lpwstr>2023-09-28T11:03:52Z</vt:lpwstr>
  </property>
  <property fmtid="{D5CDD505-2E9C-101B-9397-08002B2CF9AE}" pid="5" name="MSIP_Label_defa4170-0d19-0005-0004-bc88714345d2_Method">
    <vt:lpwstr>Standard</vt:lpwstr>
  </property>
  <property fmtid="{D5CDD505-2E9C-101B-9397-08002B2CF9AE}" pid="6" name="MSIP_Label_defa4170-0d19-0005-0004-bc88714345d2_Name">
    <vt:lpwstr>defa4170-0d19-0005-0004-bc88714345d2</vt:lpwstr>
  </property>
  <property fmtid="{D5CDD505-2E9C-101B-9397-08002B2CF9AE}" pid="7" name="MSIP_Label_defa4170-0d19-0005-0004-bc88714345d2_SiteId">
    <vt:lpwstr>374ca679-bd2a-46af-ada3-0cb9f6a39bc6</vt:lpwstr>
  </property>
  <property fmtid="{D5CDD505-2E9C-101B-9397-08002B2CF9AE}" pid="8" name="MSIP_Label_defa4170-0d19-0005-0004-bc88714345d2_ActionId">
    <vt:lpwstr>dec0592d-f6d3-4c82-bbea-7d261a4348da</vt:lpwstr>
  </property>
  <property fmtid="{D5CDD505-2E9C-101B-9397-08002B2CF9AE}" pid="9" name="MSIP_Label_defa4170-0d19-0005-0004-bc88714345d2_ContentBits">
    <vt:lpwstr>0</vt:lpwstr>
  </property>
</Properties>
</file>